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71566" w14:textId="77777777" w:rsidR="00D85393" w:rsidRDefault="00FB07AA">
      <w:pPr>
        <w:pStyle w:val="Nadpis1"/>
      </w:pPr>
      <w:bookmarkStart w:id="0" w:name="bezdratový-rozhlas"/>
      <w:r>
        <w:t>Bezdratový rozhlas</w:t>
      </w:r>
    </w:p>
    <w:p w14:paraId="5D571567" w14:textId="77777777" w:rsidR="00D85393" w:rsidRDefault="00FB07AA">
      <w:pPr>
        <w:pStyle w:val="Nadpis2"/>
      </w:pPr>
      <w:bookmarkStart w:id="1" w:name="instalace"/>
      <w:r>
        <w:t>Instalace</w:t>
      </w:r>
    </w:p>
    <w:p w14:paraId="5D571568" w14:textId="77777777" w:rsidR="00D85393" w:rsidRDefault="00FB07AA">
      <w:pPr>
        <w:pStyle w:val="Compact"/>
        <w:numPr>
          <w:ilvl w:val="0"/>
          <w:numId w:val="2"/>
        </w:numPr>
      </w:pPr>
      <w:r>
        <w:t>SHELL: composer install</w:t>
      </w:r>
    </w:p>
    <w:p w14:paraId="5D571569" w14:textId="77777777" w:rsidR="00D85393" w:rsidRDefault="00FB07AA">
      <w:pPr>
        <w:pStyle w:val="Compact"/>
        <w:numPr>
          <w:ilvl w:val="0"/>
          <w:numId w:val="2"/>
        </w:numPr>
      </w:pPr>
      <w:r>
        <w:t>SHELL: npm install</w:t>
      </w:r>
    </w:p>
    <w:p w14:paraId="5D57156A" w14:textId="77777777" w:rsidR="00D85393" w:rsidRDefault="00FB07AA">
      <w:pPr>
        <w:pStyle w:val="Compact"/>
        <w:numPr>
          <w:ilvl w:val="0"/>
          <w:numId w:val="2"/>
        </w:numPr>
      </w:pPr>
      <w:r>
        <w:t>SHELL: cp .env.example .env</w:t>
      </w:r>
    </w:p>
    <w:p w14:paraId="5D57156B" w14:textId="77777777" w:rsidR="00D85393" w:rsidRDefault="00FB07AA">
      <w:pPr>
        <w:pStyle w:val="Compact"/>
        <w:numPr>
          <w:ilvl w:val="0"/>
          <w:numId w:val="2"/>
        </w:numPr>
      </w:pPr>
      <w:r>
        <w:t>Pro povolení přístupu k mikrofonu a reproduktorům v prohlížeči je potřeba použít HTTPS. Na localhostu je nutné upravit nastavení prohlížeče:</w:t>
      </w:r>
    </w:p>
    <w:p w14:paraId="5D57156C" w14:textId="77777777" w:rsidR="00D85393" w:rsidRDefault="00FB07AA">
      <w:pPr>
        <w:pStyle w:val="Compact"/>
        <w:numPr>
          <w:ilvl w:val="1"/>
          <w:numId w:val="3"/>
        </w:numPr>
      </w:pPr>
      <w:r>
        <w:rPr>
          <w:b/>
          <w:bCs/>
        </w:rPr>
        <w:t>Chrome</w:t>
      </w:r>
      <w:r>
        <w:t>: chrome://flags/#unsafely-treat-insecure-origin-as-secure</w:t>
      </w:r>
    </w:p>
    <w:p w14:paraId="5D57156D" w14:textId="77777777" w:rsidR="00D85393" w:rsidRDefault="00FB07AA">
      <w:pPr>
        <w:pStyle w:val="Compact"/>
        <w:numPr>
          <w:ilvl w:val="1"/>
          <w:numId w:val="3"/>
        </w:numPr>
      </w:pPr>
      <w:r>
        <w:rPr>
          <w:b/>
          <w:bCs/>
        </w:rPr>
        <w:t>Firefox</w:t>
      </w:r>
      <w:r>
        <w:t>: about:config -&gt; media.getusermedia.insecure.enabled</w:t>
      </w:r>
    </w:p>
    <w:p w14:paraId="5D57156E" w14:textId="77777777" w:rsidR="00D85393" w:rsidRDefault="00FB07AA">
      <w:pPr>
        <w:pStyle w:val="Compact"/>
        <w:numPr>
          <w:ilvl w:val="1"/>
          <w:numId w:val="3"/>
        </w:numPr>
      </w:pPr>
      <w:r>
        <w:rPr>
          <w:b/>
          <w:bCs/>
        </w:rPr>
        <w:t>Edge</w:t>
      </w:r>
      <w:r>
        <w:t>: edge://flags/#unsafely-treat-insecure-origin-as-secure</w:t>
      </w:r>
    </w:p>
    <w:p w14:paraId="5D57156F" w14:textId="77777777" w:rsidR="00D85393" w:rsidRDefault="00FB07AA">
      <w:pPr>
        <w:pStyle w:val="Compact"/>
        <w:numPr>
          <w:ilvl w:val="1"/>
          <w:numId w:val="3"/>
        </w:numPr>
      </w:pPr>
      <w:r>
        <w:t>Do pole s výjimkami přidat: http://rozhlas.lan:8000</w:t>
      </w:r>
    </w:p>
    <w:p w14:paraId="5D571570" w14:textId="77777777" w:rsidR="00D85393" w:rsidRDefault="00FB07AA">
      <w:pPr>
        <w:pStyle w:val="Nadpis2"/>
      </w:pPr>
      <w:bookmarkStart w:id="2" w:name="spuštění"/>
      <w:bookmarkEnd w:id="1"/>
      <w:r>
        <w:t>Spuštění</w:t>
      </w:r>
    </w:p>
    <w:p w14:paraId="5D571571" w14:textId="77777777" w:rsidR="00D85393" w:rsidRDefault="00FB07AA">
      <w:pPr>
        <w:pStyle w:val="Compact"/>
        <w:numPr>
          <w:ilvl w:val="0"/>
          <w:numId w:val="4"/>
        </w:numPr>
      </w:pPr>
      <w:r>
        <w:t>SHELL: php artisan serve –host=rozhlas.lan</w:t>
      </w:r>
    </w:p>
    <w:p w14:paraId="5D571572" w14:textId="77777777" w:rsidR="00D85393" w:rsidRDefault="00FB07AA">
      <w:pPr>
        <w:pStyle w:val="Compact"/>
        <w:numPr>
          <w:ilvl w:val="0"/>
          <w:numId w:val="4"/>
        </w:numPr>
      </w:pPr>
      <w:r>
        <w:t>SHELL: vite</w:t>
      </w:r>
    </w:p>
    <w:p w14:paraId="5D571573" w14:textId="77777777" w:rsidR="00D85393" w:rsidRDefault="00FB07AA">
      <w:pPr>
        <w:pStyle w:val="Compact"/>
        <w:numPr>
          <w:ilvl w:val="0"/>
          <w:numId w:val="4"/>
        </w:numPr>
      </w:pPr>
      <w:r>
        <w:t>Otevřít v prohlížeči: http://rozhlas.lan:8000</w:t>
      </w:r>
    </w:p>
    <w:p w14:paraId="5D571574" w14:textId="77777777" w:rsidR="00D85393" w:rsidRDefault="00FB07AA">
      <w:pPr>
        <w:pStyle w:val="Compact"/>
        <w:numPr>
          <w:ilvl w:val="0"/>
          <w:numId w:val="4"/>
        </w:numPr>
      </w:pPr>
      <w:r>
        <w:t>Přihlásit se jako admin (výchozí uživatel: admin, heslo: admin)</w:t>
      </w:r>
    </w:p>
    <w:p w14:paraId="5D571575" w14:textId="77777777" w:rsidR="00D85393" w:rsidRDefault="00FB07AA">
      <w:pPr>
        <w:pStyle w:val="Compact"/>
        <w:numPr>
          <w:ilvl w:val="0"/>
          <w:numId w:val="4"/>
        </w:numPr>
      </w:pPr>
      <w:r>
        <w:t>Prohlížeč může vyžadovat povolení přístupu k mikrofonu a reproduktorům - povolit</w:t>
      </w:r>
    </w:p>
    <w:p w14:paraId="5D571576" w14:textId="77777777" w:rsidR="00D85393" w:rsidRDefault="00FB07AA">
      <w:pPr>
        <w:pStyle w:val="Nadpis2"/>
      </w:pPr>
      <w:bookmarkStart w:id="3" w:name="popis-funkcí"/>
      <w:bookmarkEnd w:id="2"/>
      <w:r>
        <w:t>Popis funkcí</w:t>
      </w:r>
    </w:p>
    <w:p w14:paraId="3D24373C" w14:textId="77777777" w:rsidR="008751D2" w:rsidRPr="00E0556A" w:rsidRDefault="008751D2" w:rsidP="008751D2">
      <w:pPr>
        <w:pStyle w:val="Nadpis3"/>
      </w:pPr>
      <w:r>
        <w:t>Obecně</w:t>
      </w:r>
    </w:p>
    <w:p w14:paraId="3167D748" w14:textId="77777777" w:rsidR="008751D2" w:rsidRDefault="008751D2" w:rsidP="008751D2">
      <w:pPr>
        <w:pStyle w:val="Zkladntext"/>
        <w:numPr>
          <w:ilvl w:val="0"/>
          <w:numId w:val="48"/>
        </w:numPr>
      </w:pPr>
      <w:r>
        <w:t>Bezdrátový rozhlas umí komunikovat s mobilní aplikací pro bezdrátový rozhlas (dále jen mobilní aplikace)</w:t>
      </w:r>
    </w:p>
    <w:p w14:paraId="77BAC0DE" w14:textId="77777777" w:rsidR="008751D2" w:rsidRDefault="008751D2" w:rsidP="008751D2">
      <w:pPr>
        <w:pStyle w:val="Zkladntext"/>
        <w:numPr>
          <w:ilvl w:val="1"/>
          <w:numId w:val="48"/>
        </w:numPr>
      </w:pPr>
      <w:r>
        <w:t>Díky komunikaci lze:</w:t>
      </w:r>
    </w:p>
    <w:p w14:paraId="5285EB13" w14:textId="77777777" w:rsidR="008751D2" w:rsidRDefault="008751D2" w:rsidP="008751D2">
      <w:pPr>
        <w:pStyle w:val="Zkladntext"/>
        <w:numPr>
          <w:ilvl w:val="2"/>
          <w:numId w:val="48"/>
        </w:numPr>
      </w:pPr>
      <w:r>
        <w:t>Z bezdrátového rozhlasu automaticky posílat zpráva do mobilní aplikace, která řeší jejich distribuce</w:t>
      </w:r>
    </w:p>
    <w:p w14:paraId="76981D6D" w14:textId="77777777" w:rsidR="008751D2" w:rsidRDefault="008751D2" w:rsidP="008751D2">
      <w:pPr>
        <w:pStyle w:val="Zkladntext"/>
        <w:numPr>
          <w:ilvl w:val="2"/>
          <w:numId w:val="48"/>
        </w:numPr>
      </w:pPr>
      <w:r>
        <w:t>Zajistit synchronizaci údajů mezi mobilní aplikací a ústřednou – tedy například mobilní aplikace si může stahovat záznamy hlášení z ústředny, které poté uživatelům zobrazí v mobilní aplikaci a tedy jejich mobilním telefonu</w:t>
      </w:r>
    </w:p>
    <w:p w14:paraId="44ADE385" w14:textId="77777777" w:rsidR="008751D2" w:rsidRDefault="008751D2" w:rsidP="008751D2">
      <w:pPr>
        <w:pStyle w:val="Zkladntext"/>
        <w:numPr>
          <w:ilvl w:val="0"/>
          <w:numId w:val="48"/>
        </w:numPr>
      </w:pPr>
      <w:r>
        <w:t>Mobilní aplikace funguje jako takový “hub”, který umí získávat klíčové informace z bezdrátového rozhlasu a úřední desky a vyčítat si tak klíčové údaje a zobrazovat je uživatelům na 1 centrálním místě</w:t>
      </w:r>
    </w:p>
    <w:p w14:paraId="5DFE47FF" w14:textId="77777777" w:rsidR="008751D2" w:rsidRDefault="008751D2" w:rsidP="008751D2">
      <w:pPr>
        <w:pStyle w:val="Zkladntext"/>
        <w:numPr>
          <w:ilvl w:val="0"/>
          <w:numId w:val="48"/>
        </w:numPr>
      </w:pPr>
      <w:r>
        <w:t>Bezdrátový rozhlas lze ovládat několika způsoby:</w:t>
      </w:r>
    </w:p>
    <w:p w14:paraId="7F1CE3F0" w14:textId="77777777" w:rsidR="008751D2" w:rsidRDefault="008751D2" w:rsidP="008751D2">
      <w:pPr>
        <w:pStyle w:val="Zkladntext"/>
        <w:numPr>
          <w:ilvl w:val="1"/>
          <w:numId w:val="48"/>
        </w:numPr>
      </w:pPr>
      <w:r>
        <w:t>Z počítače, na kterém běží centrála, přímo skrze webový prohlížeč</w:t>
      </w:r>
    </w:p>
    <w:p w14:paraId="12617A62" w14:textId="77777777" w:rsidR="008751D2" w:rsidRDefault="008751D2" w:rsidP="008751D2">
      <w:pPr>
        <w:pStyle w:val="Zkladntext"/>
        <w:numPr>
          <w:ilvl w:val="1"/>
          <w:numId w:val="48"/>
        </w:numPr>
      </w:pPr>
      <w:r>
        <w:lastRenderedPageBreak/>
        <w:t>Skrze jednoduchý ovládací panel, který je k bezdrátovému rozhlasu dodáván</w:t>
      </w:r>
    </w:p>
    <w:p w14:paraId="403E5A90" w14:textId="097517BE" w:rsidR="008751D2" w:rsidRDefault="008751D2" w:rsidP="008751D2">
      <w:pPr>
        <w:pStyle w:val="Zkladntext"/>
        <w:numPr>
          <w:ilvl w:val="1"/>
          <w:numId w:val="48"/>
        </w:numPr>
      </w:pPr>
      <w:r>
        <w:t>Skrze libovolné zařízení mimo kancelář starosty, a to tak, že bezdrátový rozhlas má dostupný online přístup, díky kterému se do něj může starosta přihlásit i mimo jeho kancelář</w:t>
      </w:r>
    </w:p>
    <w:p w14:paraId="302D226A" w14:textId="77777777" w:rsidR="008751D2" w:rsidRPr="008751D2" w:rsidRDefault="008751D2" w:rsidP="008751D2">
      <w:pPr>
        <w:pStyle w:val="Zkladntext"/>
      </w:pPr>
    </w:p>
    <w:p w14:paraId="5D571577" w14:textId="77777777" w:rsidR="00D85393" w:rsidRDefault="00FB07AA">
      <w:pPr>
        <w:pStyle w:val="Nadpis3"/>
      </w:pPr>
      <w:bookmarkStart w:id="4" w:name="živé-vysílání"/>
      <w:r>
        <w:t>Živé vysílání</w:t>
      </w:r>
    </w:p>
    <w:p w14:paraId="5D571578" w14:textId="77777777" w:rsidR="00D85393" w:rsidRDefault="00FB07AA">
      <w:pPr>
        <w:pStyle w:val="Compact"/>
        <w:numPr>
          <w:ilvl w:val="0"/>
          <w:numId w:val="5"/>
        </w:numPr>
      </w:pPr>
      <w:r>
        <w:t>Tlačítkem “Zahájit vysílání” se spustí živé vysílání</w:t>
      </w:r>
    </w:p>
    <w:p w14:paraId="5D571579" w14:textId="77777777" w:rsidR="00D85393" w:rsidRDefault="00FB07AA">
      <w:pPr>
        <w:pStyle w:val="Compact"/>
        <w:numPr>
          <w:ilvl w:val="0"/>
          <w:numId w:val="5"/>
        </w:numPr>
      </w:pPr>
      <w:r>
        <w:t>Toto tlačítko se změní na “Zastavit vysílání”, kterým se živé vysílání ukončí</w:t>
      </w:r>
    </w:p>
    <w:p w14:paraId="5D57157A" w14:textId="77777777" w:rsidR="00D85393" w:rsidRDefault="00FB07AA">
      <w:pPr>
        <w:pStyle w:val="Nadpis3"/>
      </w:pPr>
      <w:bookmarkStart w:id="5" w:name="záznamy"/>
      <w:bookmarkEnd w:id="4"/>
      <w:r>
        <w:t>Záznamy</w:t>
      </w:r>
    </w:p>
    <w:p w14:paraId="5D57157B" w14:textId="77777777" w:rsidR="00D85393" w:rsidRDefault="00FB07AA">
      <w:pPr>
        <w:pStyle w:val="Nadpis4"/>
      </w:pPr>
      <w:bookmarkStart w:id="6" w:name="sekce-nahrání-záznamu"/>
      <w:r>
        <w:t>Sekce Nahrání záznamu</w:t>
      </w:r>
    </w:p>
    <w:p w14:paraId="5D57157C" w14:textId="77777777" w:rsidR="00D85393" w:rsidRDefault="00FB07AA">
      <w:pPr>
        <w:pStyle w:val="Compact"/>
        <w:numPr>
          <w:ilvl w:val="0"/>
          <w:numId w:val="6"/>
        </w:numPr>
      </w:pPr>
      <w:r>
        <w:t>Tlačítkem “Nový záznam” se spustí nahrávání záznamu z mikrofonu</w:t>
      </w:r>
    </w:p>
    <w:p w14:paraId="5D57157D" w14:textId="77777777" w:rsidR="00D85393" w:rsidRDefault="00FB07AA">
      <w:pPr>
        <w:pStyle w:val="Compact"/>
        <w:numPr>
          <w:ilvl w:val="1"/>
          <w:numId w:val="7"/>
        </w:numPr>
      </w:pPr>
      <w:r>
        <w:t>Tlačítko se změní na “Zastavit záznam”, po kliknutí se nahrávání zastaví</w:t>
      </w:r>
    </w:p>
    <w:p w14:paraId="5D57157E" w14:textId="77777777" w:rsidR="00D85393" w:rsidRDefault="00FB07AA">
      <w:pPr>
        <w:pStyle w:val="Compact"/>
        <w:numPr>
          <w:ilvl w:val="1"/>
          <w:numId w:val="7"/>
        </w:numPr>
      </w:pPr>
      <w:r>
        <w:t>Následně je možné nahrávku přehrát pomoci tlačítka “Přehrát” a uložit tlačítkem “Uložit”</w:t>
      </w:r>
    </w:p>
    <w:p w14:paraId="5D57157F" w14:textId="77777777" w:rsidR="00D85393" w:rsidRDefault="00FB07AA">
      <w:pPr>
        <w:pStyle w:val="Compact"/>
        <w:numPr>
          <w:ilvl w:val="2"/>
          <w:numId w:val="8"/>
        </w:numPr>
      </w:pPr>
      <w:r>
        <w:t>Při ukládání je možné zvolit název záznamu a typ nahrávky (Běžné hlášení, Úvodní slovo, Znělka, …)</w:t>
      </w:r>
    </w:p>
    <w:p w14:paraId="5D571580" w14:textId="77777777" w:rsidR="00D85393" w:rsidRDefault="00FB07AA">
      <w:pPr>
        <w:pStyle w:val="Compact"/>
        <w:numPr>
          <w:ilvl w:val="1"/>
          <w:numId w:val="7"/>
        </w:numPr>
      </w:pPr>
      <w:r>
        <w:t>Pro uložení záznamu je možné zvolit kodek (dle aktuálního HW a SW ústředny) a možnost potlačení ozvěny</w:t>
      </w:r>
    </w:p>
    <w:p w14:paraId="5D571581" w14:textId="77777777" w:rsidR="00D85393" w:rsidRDefault="00FB07AA">
      <w:pPr>
        <w:pStyle w:val="Compact"/>
        <w:numPr>
          <w:ilvl w:val="0"/>
          <w:numId w:val="6"/>
        </w:numPr>
      </w:pPr>
      <w:r>
        <w:t>Tlačítkem “Nahrát soubor” je možné nahrát záznam z počítače</w:t>
      </w:r>
    </w:p>
    <w:p w14:paraId="5D571582" w14:textId="77777777" w:rsidR="00D85393" w:rsidRDefault="00FB07AA">
      <w:pPr>
        <w:pStyle w:val="Compact"/>
        <w:numPr>
          <w:ilvl w:val="1"/>
          <w:numId w:val="9"/>
        </w:numPr>
      </w:pPr>
      <w:r>
        <w:t>Podporované formáty: mp3, wav, ogg</w:t>
      </w:r>
    </w:p>
    <w:p w14:paraId="5D571583" w14:textId="77777777" w:rsidR="00D85393" w:rsidRDefault="00FB07AA">
      <w:pPr>
        <w:pStyle w:val="Compact"/>
        <w:numPr>
          <w:ilvl w:val="0"/>
          <w:numId w:val="6"/>
        </w:numPr>
      </w:pPr>
      <w:r>
        <w:t>Záznam se poté vloží do seznamu nahrávek</w:t>
      </w:r>
    </w:p>
    <w:p w14:paraId="5D571584" w14:textId="77777777" w:rsidR="00D85393" w:rsidRDefault="00FB07AA">
      <w:pPr>
        <w:pStyle w:val="Nadpis4"/>
      </w:pPr>
      <w:bookmarkStart w:id="7" w:name="sekce-seznam-nahrávek"/>
      <w:bookmarkEnd w:id="6"/>
      <w:r>
        <w:t>Sekce Seznam nahrávek</w:t>
      </w:r>
    </w:p>
    <w:p w14:paraId="5D571585" w14:textId="77777777" w:rsidR="00D85393" w:rsidRDefault="00FB07AA">
      <w:pPr>
        <w:pStyle w:val="Compact"/>
        <w:numPr>
          <w:ilvl w:val="0"/>
          <w:numId w:val="10"/>
        </w:numPr>
      </w:pPr>
      <w:r>
        <w:t>Obsahuje veškeré náhrávky, které je mořné filtrovat dle typu (Běžné hlášení, Úvodní slovo, Znělka, …) popřípadě vyhledávat dle názvu</w:t>
      </w:r>
    </w:p>
    <w:p w14:paraId="5D571586" w14:textId="77777777" w:rsidR="00D85393" w:rsidRDefault="00FB07AA">
      <w:pPr>
        <w:pStyle w:val="Compact"/>
        <w:numPr>
          <w:ilvl w:val="0"/>
          <w:numId w:val="10"/>
        </w:numPr>
      </w:pPr>
      <w:r>
        <w:t>U každé nahrávky je možné:</w:t>
      </w:r>
    </w:p>
    <w:p w14:paraId="5D571587" w14:textId="77777777" w:rsidR="00D85393" w:rsidRDefault="00FB07AA">
      <w:pPr>
        <w:pStyle w:val="Compact"/>
        <w:numPr>
          <w:ilvl w:val="1"/>
          <w:numId w:val="11"/>
        </w:numPr>
      </w:pPr>
      <w:r>
        <w:t>upravit název nahrávky</w:t>
      </w:r>
    </w:p>
    <w:p w14:paraId="5D571588" w14:textId="77777777" w:rsidR="00D85393" w:rsidRDefault="00FB07AA">
      <w:pPr>
        <w:pStyle w:val="Compact"/>
        <w:numPr>
          <w:ilvl w:val="1"/>
          <w:numId w:val="11"/>
        </w:numPr>
      </w:pPr>
      <w:r>
        <w:t>přehrát nahrávku</w:t>
      </w:r>
    </w:p>
    <w:p w14:paraId="5D571589" w14:textId="77777777" w:rsidR="00D85393" w:rsidRDefault="00FB07AA">
      <w:pPr>
        <w:pStyle w:val="Compact"/>
        <w:numPr>
          <w:ilvl w:val="1"/>
          <w:numId w:val="11"/>
        </w:numPr>
      </w:pPr>
      <w:r>
        <w:t>smazat nahrávku</w:t>
      </w:r>
    </w:p>
    <w:p w14:paraId="5D57158A" w14:textId="77777777" w:rsidR="00D85393" w:rsidRDefault="00FB07AA">
      <w:pPr>
        <w:pStyle w:val="Nadpis3"/>
      </w:pPr>
      <w:bookmarkStart w:id="8" w:name="plán-vysílání"/>
      <w:bookmarkEnd w:id="7"/>
      <w:bookmarkEnd w:id="5"/>
      <w:r>
        <w:t>Plán vysílání</w:t>
      </w:r>
    </w:p>
    <w:p w14:paraId="5D57158B" w14:textId="77777777" w:rsidR="00D85393" w:rsidRDefault="00FB07AA">
      <w:pPr>
        <w:pStyle w:val="Nadpis4"/>
      </w:pPr>
      <w:bookmarkStart w:id="9" w:name="sekce-naplánované-úkoly"/>
      <w:r>
        <w:t>Sekce Naplánované úkoly</w:t>
      </w:r>
    </w:p>
    <w:p w14:paraId="5D57158C" w14:textId="77777777" w:rsidR="00D85393" w:rsidRDefault="00FB07AA">
      <w:pPr>
        <w:pStyle w:val="Compact"/>
        <w:numPr>
          <w:ilvl w:val="0"/>
          <w:numId w:val="12"/>
        </w:numPr>
      </w:pPr>
      <w:r>
        <w:t>Tlačítkem “+” je možné vytvořit nový naplánovaný úkol</w:t>
      </w:r>
    </w:p>
    <w:p w14:paraId="5D57158D" w14:textId="77777777" w:rsidR="00D85393" w:rsidRDefault="00FB07AA">
      <w:pPr>
        <w:pStyle w:val="Compact"/>
        <w:numPr>
          <w:ilvl w:val="1"/>
          <w:numId w:val="13"/>
        </w:numPr>
      </w:pPr>
      <w:r>
        <w:t>V sekci Obecné informace je možné zvolit název úkolu, datum a čas spuštění, zda se bude hlášení opakovat</w:t>
      </w:r>
    </w:p>
    <w:p w14:paraId="5D57158E" w14:textId="77777777" w:rsidR="00D85393" w:rsidRDefault="00FB07AA">
      <w:pPr>
        <w:pStyle w:val="Compact"/>
        <w:numPr>
          <w:ilvl w:val="1"/>
          <w:numId w:val="13"/>
        </w:numPr>
      </w:pPr>
      <w:r>
        <w:t>Při zadávání úkolu je na pozadí hlídáno, aby nedošlo k časové kolizi s jiným úkolem</w:t>
      </w:r>
    </w:p>
    <w:p w14:paraId="5D57158F" w14:textId="77777777" w:rsidR="00D85393" w:rsidRDefault="00FB07AA">
      <w:pPr>
        <w:pStyle w:val="Compact"/>
        <w:numPr>
          <w:ilvl w:val="1"/>
          <w:numId w:val="13"/>
        </w:numPr>
      </w:pPr>
      <w:r>
        <w:t>V sekci Zvukové soubory je možné přidat jednotlivé nahrávky, které se při spuštění úkolu přehrají</w:t>
      </w:r>
    </w:p>
    <w:p w14:paraId="5D571590" w14:textId="77777777" w:rsidR="00D85393" w:rsidRDefault="00FB07AA">
      <w:pPr>
        <w:pStyle w:val="Compact"/>
        <w:numPr>
          <w:ilvl w:val="2"/>
          <w:numId w:val="14"/>
        </w:numPr>
      </w:pPr>
      <w:r>
        <w:lastRenderedPageBreak/>
        <w:t>Nahrávky je možné přidávat z již nahraných záznamů dle typu (Běžné hlášení, Úvodní slovo, Znělka, …)</w:t>
      </w:r>
    </w:p>
    <w:p w14:paraId="5D571591" w14:textId="77777777" w:rsidR="00D85393" w:rsidRDefault="00FB07AA">
      <w:pPr>
        <w:pStyle w:val="Compact"/>
        <w:numPr>
          <w:ilvl w:val="2"/>
          <w:numId w:val="14"/>
        </w:numPr>
      </w:pPr>
      <w:r>
        <w:t>Po přidání nahrávky je možné nahrávku přehrát nebo smazat</w:t>
      </w:r>
    </w:p>
    <w:p w14:paraId="5D571592" w14:textId="77777777" w:rsidR="00D85393" w:rsidRDefault="00FB07AA">
      <w:pPr>
        <w:pStyle w:val="Compact"/>
        <w:numPr>
          <w:ilvl w:val="2"/>
          <w:numId w:val="14"/>
        </w:numPr>
      </w:pPr>
      <w:r>
        <w:t>V záhlaví sekce se zobrazuje celkový čas přehrávaných nahrávek</w:t>
      </w:r>
    </w:p>
    <w:p w14:paraId="5D571593" w14:textId="77777777" w:rsidR="00D85393" w:rsidRDefault="00FB07AA">
      <w:pPr>
        <w:pStyle w:val="Nadpis4"/>
      </w:pPr>
      <w:bookmarkStart w:id="10" w:name="sekce-archivované-úkoly"/>
      <w:bookmarkEnd w:id="9"/>
      <w:r>
        <w:t>Sekce Archivované úkoly</w:t>
      </w:r>
    </w:p>
    <w:p w14:paraId="5D571594" w14:textId="77777777" w:rsidR="00D85393" w:rsidRDefault="00FB07AA">
      <w:pPr>
        <w:pStyle w:val="Compact"/>
        <w:numPr>
          <w:ilvl w:val="0"/>
          <w:numId w:val="15"/>
        </w:numPr>
      </w:pPr>
      <w:r>
        <w:t>Jakmile je naplánovaný úkol spuštěn, přesune se do této sekce</w:t>
      </w:r>
    </w:p>
    <w:p w14:paraId="5D571595" w14:textId="77777777" w:rsidR="00D85393" w:rsidRDefault="00FB07AA">
      <w:pPr>
        <w:pStyle w:val="Compact"/>
        <w:numPr>
          <w:ilvl w:val="0"/>
          <w:numId w:val="15"/>
        </w:numPr>
      </w:pPr>
      <w:r>
        <w:t>Je mořné nahlédnout do detailu úkolu, kde je možné vidět čas spuštění a seznam přehrávaných nahrávek</w:t>
      </w:r>
    </w:p>
    <w:p w14:paraId="5D571596" w14:textId="77777777" w:rsidR="00D85393" w:rsidRDefault="00FB07AA">
      <w:pPr>
        <w:pStyle w:val="Nadpis3"/>
      </w:pPr>
      <w:bookmarkStart w:id="11" w:name="poplach-jsvv"/>
      <w:bookmarkEnd w:id="10"/>
      <w:bookmarkEnd w:id="8"/>
      <w:r>
        <w:t>Poplach JSVV</w:t>
      </w:r>
    </w:p>
    <w:p w14:paraId="5D571597" w14:textId="77777777" w:rsidR="00D85393" w:rsidRDefault="00FB07AA">
      <w:pPr>
        <w:pStyle w:val="Compact"/>
        <w:numPr>
          <w:ilvl w:val="0"/>
          <w:numId w:val="16"/>
        </w:numPr>
      </w:pPr>
      <w:r>
        <w:t>Obsahuje neměnný seznam poplachů JSVV (Jednotný systém varování a vyrozumění)</w:t>
      </w:r>
    </w:p>
    <w:p w14:paraId="5D571598" w14:textId="77777777" w:rsidR="00D85393" w:rsidRDefault="00FB07AA">
      <w:pPr>
        <w:pStyle w:val="Compact"/>
        <w:numPr>
          <w:ilvl w:val="0"/>
          <w:numId w:val="16"/>
        </w:numPr>
      </w:pPr>
      <w:r>
        <w:t>Každou z položek na seznamu je možné upravit</w:t>
      </w:r>
    </w:p>
    <w:p w14:paraId="5D571599" w14:textId="77777777" w:rsidR="00D85393" w:rsidRDefault="00FB07AA">
      <w:pPr>
        <w:pStyle w:val="Compact"/>
        <w:numPr>
          <w:ilvl w:val="1"/>
          <w:numId w:val="17"/>
        </w:numPr>
      </w:pPr>
      <w:r>
        <w:t>Název poplachu</w:t>
      </w:r>
    </w:p>
    <w:p w14:paraId="5D57159A" w14:textId="77777777" w:rsidR="00D85393" w:rsidRDefault="00FB07AA">
      <w:pPr>
        <w:pStyle w:val="Compact"/>
        <w:numPr>
          <w:ilvl w:val="1"/>
          <w:numId w:val="17"/>
        </w:numPr>
      </w:pPr>
      <w:r>
        <w:t>Tlačítko pro spuštění poplachu (text na tlačítku)</w:t>
      </w:r>
    </w:p>
    <w:p w14:paraId="5D57159B" w14:textId="77777777" w:rsidR="00D85393" w:rsidRDefault="00FB07AA">
      <w:pPr>
        <w:pStyle w:val="Compact"/>
        <w:numPr>
          <w:ilvl w:val="1"/>
          <w:numId w:val="17"/>
        </w:numPr>
      </w:pPr>
      <w:r>
        <w:t>Mobilní tlačítko pro spuštění poplachu (text na tlačítku)</w:t>
      </w:r>
    </w:p>
    <w:p w14:paraId="5D57159C" w14:textId="77777777" w:rsidR="00D85393" w:rsidRDefault="00FB07AA">
      <w:pPr>
        <w:pStyle w:val="Compact"/>
        <w:numPr>
          <w:ilvl w:val="1"/>
          <w:numId w:val="17"/>
        </w:numPr>
      </w:pPr>
      <w:r>
        <w:t>Sekvenci JSVV poplachu</w:t>
      </w:r>
    </w:p>
    <w:p w14:paraId="5D57159D" w14:textId="77777777" w:rsidR="00D85393" w:rsidRDefault="00FB07AA">
      <w:pPr>
        <w:pStyle w:val="Compact"/>
        <w:numPr>
          <w:ilvl w:val="2"/>
          <w:numId w:val="18"/>
        </w:numPr>
      </w:pPr>
      <w:r>
        <w:t>Nahrávky pro sekvenci jsou definované v Nastavení -&gt; JSVV</w:t>
      </w:r>
    </w:p>
    <w:p w14:paraId="5D57159E" w14:textId="77777777" w:rsidR="00D85393" w:rsidRDefault="00FB07AA">
      <w:pPr>
        <w:pStyle w:val="Nadpis3"/>
      </w:pPr>
      <w:bookmarkStart w:id="12" w:name="zprávy"/>
      <w:bookmarkEnd w:id="11"/>
      <w:r>
        <w:t>Zprávy</w:t>
      </w:r>
    </w:p>
    <w:p w14:paraId="5D57159F" w14:textId="77777777" w:rsidR="00D85393" w:rsidRDefault="00FB07AA">
      <w:pPr>
        <w:pStyle w:val="Compact"/>
        <w:numPr>
          <w:ilvl w:val="0"/>
          <w:numId w:val="19"/>
        </w:numPr>
      </w:pPr>
      <w:r>
        <w:t>Seznam odeslaných zpráv (SMS, e-mail)</w:t>
      </w:r>
    </w:p>
    <w:p w14:paraId="5D5715A0" w14:textId="77777777" w:rsidR="00D85393" w:rsidRDefault="00FB07AA">
      <w:pPr>
        <w:pStyle w:val="Compact"/>
        <w:numPr>
          <w:ilvl w:val="0"/>
          <w:numId w:val="19"/>
        </w:numPr>
      </w:pPr>
      <w:r>
        <w:t>Lze filtrovat dle kanálu (SMS, e-mail) a dle stavu doručení (odesláno, přijato, chyba)</w:t>
      </w:r>
    </w:p>
    <w:p w14:paraId="5D5715A1" w14:textId="77777777" w:rsidR="00D85393" w:rsidRDefault="00FB07AA">
      <w:pPr>
        <w:pStyle w:val="Compact"/>
        <w:numPr>
          <w:ilvl w:val="0"/>
          <w:numId w:val="19"/>
        </w:numPr>
      </w:pPr>
      <w:r>
        <w:t>Lze vyhledávat dle textu zprávy nebo jména kontaktu</w:t>
      </w:r>
    </w:p>
    <w:p w14:paraId="5D5715A2" w14:textId="77777777" w:rsidR="00D85393" w:rsidRDefault="00FB07AA">
      <w:pPr>
        <w:pStyle w:val="Compact"/>
        <w:numPr>
          <w:ilvl w:val="0"/>
          <w:numId w:val="19"/>
        </w:numPr>
      </w:pPr>
      <w:r>
        <w:t>Tlačítkem “+” je možné vytvořit novou zprávu</w:t>
      </w:r>
    </w:p>
    <w:p w14:paraId="5D5715A3" w14:textId="77777777" w:rsidR="00D85393" w:rsidRDefault="00FB07AA">
      <w:pPr>
        <w:pStyle w:val="Compact"/>
        <w:numPr>
          <w:ilvl w:val="1"/>
          <w:numId w:val="20"/>
        </w:numPr>
      </w:pPr>
      <w:r>
        <w:t>U této zprávy se volí konkrétní kontakty nebo skupiny kontaktů, kterým bude zpráva odeslána</w:t>
      </w:r>
    </w:p>
    <w:p w14:paraId="5D5715A4" w14:textId="595098E5" w:rsidR="00D85393" w:rsidRDefault="00FB07AA">
      <w:pPr>
        <w:pStyle w:val="Compact"/>
        <w:numPr>
          <w:ilvl w:val="1"/>
          <w:numId w:val="20"/>
        </w:numPr>
      </w:pPr>
      <w:r>
        <w:t xml:space="preserve">Kanál na který bude zpráva odeslána </w:t>
      </w:r>
      <w:r>
        <w:t>konkrétním kontaktům je definován v Nastavení -&gt; Kontakty</w:t>
      </w:r>
    </w:p>
    <w:p w14:paraId="5D5715A5" w14:textId="77777777" w:rsidR="00D85393" w:rsidRDefault="00FB07AA">
      <w:pPr>
        <w:pStyle w:val="Compact"/>
        <w:numPr>
          <w:ilvl w:val="1"/>
          <w:numId w:val="20"/>
        </w:numPr>
      </w:pPr>
      <w:r>
        <w:t>Do textového pole “Text zprávy” se napíše text zprávy</w:t>
      </w:r>
    </w:p>
    <w:p w14:paraId="5D5715A6" w14:textId="77777777" w:rsidR="00D85393" w:rsidRDefault="00FB07AA">
      <w:pPr>
        <w:pStyle w:val="Compact"/>
        <w:numPr>
          <w:ilvl w:val="1"/>
          <w:numId w:val="20"/>
        </w:numPr>
      </w:pPr>
      <w:r>
        <w:t>Tlačítkem “Odeslat” se zpráva odešle</w:t>
      </w:r>
    </w:p>
    <w:p w14:paraId="07A6D430" w14:textId="77777777" w:rsidR="00FB07AA" w:rsidRDefault="00FB07AA" w:rsidP="00FB07AA">
      <w:pPr>
        <w:pStyle w:val="Compact"/>
        <w:numPr>
          <w:ilvl w:val="0"/>
          <w:numId w:val="20"/>
        </w:numPr>
      </w:pPr>
      <w:r>
        <w:t>Při odesílání kontaktů na konkrétní kontakty / skupiny</w:t>
      </w:r>
    </w:p>
    <w:p w14:paraId="2626E505" w14:textId="77777777" w:rsidR="00FB07AA" w:rsidRDefault="00FB07AA" w:rsidP="00FB07AA">
      <w:pPr>
        <w:pStyle w:val="Compact"/>
        <w:numPr>
          <w:ilvl w:val="1"/>
          <w:numId w:val="20"/>
        </w:numPr>
      </w:pPr>
      <w:r>
        <w:t>Aplikace komunikuje s mobilní aplikací</w:t>
      </w:r>
    </w:p>
    <w:p w14:paraId="3D2CB168" w14:textId="77777777" w:rsidR="00FB07AA" w:rsidRDefault="00FB07AA" w:rsidP="00FB07AA">
      <w:pPr>
        <w:pStyle w:val="Compact"/>
        <w:numPr>
          <w:ilvl w:val="1"/>
          <w:numId w:val="20"/>
        </w:numPr>
      </w:pPr>
      <w:r>
        <w:t>Aplikace předá mobilní aplikace seznam recipientů, obsah zprávy a také informaci o kanálech k odeslání</w:t>
      </w:r>
    </w:p>
    <w:p w14:paraId="769EAC48" w14:textId="77777777" w:rsidR="00FB07AA" w:rsidRDefault="00FB07AA" w:rsidP="00FB07AA">
      <w:pPr>
        <w:pStyle w:val="Compact"/>
        <w:numPr>
          <w:ilvl w:val="1"/>
          <w:numId w:val="20"/>
        </w:numPr>
      </w:pPr>
      <w:r>
        <w:t>po odeslání zprávy jde požadavek do mobilní aplikace, která zajistí distribuci zprávy</w:t>
      </w:r>
    </w:p>
    <w:p w14:paraId="40444DA0" w14:textId="77777777" w:rsidR="00FB07AA" w:rsidRDefault="00FB07AA" w:rsidP="00FB07AA">
      <w:pPr>
        <w:pStyle w:val="Compact"/>
        <w:numPr>
          <w:ilvl w:val="2"/>
          <w:numId w:val="20"/>
        </w:numPr>
      </w:pPr>
      <w:r>
        <w:t>skrze SMS</w:t>
      </w:r>
    </w:p>
    <w:p w14:paraId="1762DC8D" w14:textId="77777777" w:rsidR="00FB07AA" w:rsidRDefault="00FB07AA" w:rsidP="00FB07AA">
      <w:pPr>
        <w:pStyle w:val="Compact"/>
        <w:numPr>
          <w:ilvl w:val="2"/>
          <w:numId w:val="20"/>
        </w:numPr>
      </w:pPr>
      <w:r>
        <w:t>skrze e-mail</w:t>
      </w:r>
    </w:p>
    <w:p w14:paraId="786A098B" w14:textId="00EFFB7F" w:rsidR="00FB07AA" w:rsidRDefault="00FB07AA" w:rsidP="00FB07AA">
      <w:pPr>
        <w:pStyle w:val="Compact"/>
        <w:numPr>
          <w:ilvl w:val="2"/>
          <w:numId w:val="20"/>
        </w:numPr>
      </w:pPr>
      <w:r>
        <w:t>skrze push notifikaci v aplikaci</w:t>
      </w:r>
    </w:p>
    <w:p w14:paraId="5D5715A7" w14:textId="77777777" w:rsidR="00D85393" w:rsidRDefault="00FB07AA">
      <w:pPr>
        <w:pStyle w:val="Nadpis3"/>
      </w:pPr>
      <w:bookmarkStart w:id="13" w:name="mapa"/>
      <w:bookmarkEnd w:id="12"/>
      <w:r>
        <w:t>Mapa</w:t>
      </w:r>
    </w:p>
    <w:p w14:paraId="5D5715A8" w14:textId="77777777" w:rsidR="00D85393" w:rsidRDefault="00FB07AA">
      <w:pPr>
        <w:pStyle w:val="Nadpis4"/>
      </w:pPr>
      <w:bookmarkStart w:id="14" w:name="sekce-přehled-míst"/>
      <w:r>
        <w:t>Sekce Přehled míst</w:t>
      </w:r>
    </w:p>
    <w:p w14:paraId="5D5715A9" w14:textId="77777777" w:rsidR="00D85393" w:rsidRDefault="00FB07AA">
      <w:pPr>
        <w:pStyle w:val="Compact"/>
        <w:numPr>
          <w:ilvl w:val="0"/>
          <w:numId w:val="21"/>
        </w:numPr>
      </w:pPr>
      <w:r>
        <w:t>Zobrazuje centrály a hnízda na mapě</w:t>
      </w:r>
    </w:p>
    <w:p w14:paraId="5D5715AA" w14:textId="77777777" w:rsidR="00D85393" w:rsidRDefault="00FB07AA">
      <w:pPr>
        <w:pStyle w:val="Compact"/>
        <w:numPr>
          <w:ilvl w:val="0"/>
          <w:numId w:val="21"/>
        </w:numPr>
      </w:pPr>
      <w:r>
        <w:lastRenderedPageBreak/>
        <w:t>Tlačítkem “Přidat místo” je možné přidat nové místo</w:t>
      </w:r>
    </w:p>
    <w:p w14:paraId="5D5715AB" w14:textId="77777777" w:rsidR="00D85393" w:rsidRDefault="00FB07AA">
      <w:pPr>
        <w:pStyle w:val="Compact"/>
        <w:numPr>
          <w:ilvl w:val="1"/>
          <w:numId w:val="22"/>
        </w:numPr>
      </w:pPr>
      <w:r>
        <w:t>Pro nové místo se definuje název, typ (centrála, hnízdo), a lokace (lokace jsou definovány v Nastavení -&gt; Lokality)</w:t>
      </w:r>
    </w:p>
    <w:p w14:paraId="5D5715AC" w14:textId="77777777" w:rsidR="00D85393" w:rsidRDefault="00FB07AA">
      <w:pPr>
        <w:pStyle w:val="Compact"/>
        <w:numPr>
          <w:ilvl w:val="1"/>
          <w:numId w:val="22"/>
        </w:numPr>
      </w:pPr>
      <w:r>
        <w:t>Kliknutím na tlačítko “Nastavit pozici” dojde k přidání značky na mapu, kterou je možné přetáhnout na požadované místo</w:t>
      </w:r>
    </w:p>
    <w:p w14:paraId="5D5715AD" w14:textId="77777777" w:rsidR="00D85393" w:rsidRDefault="00FB07AA">
      <w:pPr>
        <w:pStyle w:val="Compact"/>
        <w:numPr>
          <w:ilvl w:val="1"/>
          <w:numId w:val="22"/>
        </w:numPr>
      </w:pPr>
      <w:r>
        <w:t>Po přesunutí na zvolenou pozici je potřeba kliknout na tlačítko “Uložit”</w:t>
      </w:r>
    </w:p>
    <w:p w14:paraId="5D5715AE" w14:textId="77777777" w:rsidR="00D85393" w:rsidRDefault="00FB07AA">
      <w:pPr>
        <w:pStyle w:val="Compact"/>
        <w:numPr>
          <w:ilvl w:val="1"/>
          <w:numId w:val="22"/>
        </w:numPr>
      </w:pPr>
      <w:r>
        <w:t>Před uložením je možné přidat další místa kliknutím na tlačítko “Přidat místo”</w:t>
      </w:r>
    </w:p>
    <w:p w14:paraId="5D5715AF" w14:textId="77777777" w:rsidR="00D85393" w:rsidRDefault="00FB07AA">
      <w:pPr>
        <w:pStyle w:val="Compact"/>
        <w:numPr>
          <w:ilvl w:val="0"/>
          <w:numId w:val="21"/>
        </w:numPr>
      </w:pPr>
      <w:r>
        <w:t>Kliknutím na značku místa na mapě dojde k jejímu vyfiltrování v sekci Seznam míst</w:t>
      </w:r>
    </w:p>
    <w:p w14:paraId="5D5715B0" w14:textId="77777777" w:rsidR="00D85393" w:rsidRDefault="00FB07AA">
      <w:pPr>
        <w:pStyle w:val="Compact"/>
        <w:numPr>
          <w:ilvl w:val="0"/>
          <w:numId w:val="21"/>
        </w:numPr>
      </w:pPr>
      <w:r>
        <w:t xml:space="preserve">Kliknutím na tlačítko “Upravit rozmístění” </w:t>
      </w:r>
      <w:r>
        <w:t>se mapa přepne do režimu úprav, kde je možné přetáhnout značky míst na nové pozice</w:t>
      </w:r>
    </w:p>
    <w:p w14:paraId="5D5715B1" w14:textId="77777777" w:rsidR="00D85393" w:rsidRDefault="00FB07AA">
      <w:pPr>
        <w:pStyle w:val="Compact"/>
        <w:numPr>
          <w:ilvl w:val="1"/>
          <w:numId w:val="23"/>
        </w:numPr>
      </w:pPr>
      <w:r>
        <w:t>Je zde možné přidat nové místo kliknutím na tlačítko “Přidat místo”</w:t>
      </w:r>
    </w:p>
    <w:p w14:paraId="5D5715B2" w14:textId="77777777" w:rsidR="00D85393" w:rsidRDefault="00FB07AA">
      <w:pPr>
        <w:pStyle w:val="Compact"/>
        <w:numPr>
          <w:ilvl w:val="1"/>
          <w:numId w:val="23"/>
        </w:numPr>
      </w:pPr>
      <w:r>
        <w:t>Po dokončení úprav je potřeba kliknout na tlačítko “Uložit”</w:t>
      </w:r>
    </w:p>
    <w:p w14:paraId="5D5715B3" w14:textId="77777777" w:rsidR="00D85393" w:rsidRDefault="00FB07AA">
      <w:pPr>
        <w:pStyle w:val="Nadpis4"/>
      </w:pPr>
      <w:bookmarkStart w:id="15" w:name="sekce-seznam-míst"/>
      <w:bookmarkEnd w:id="14"/>
      <w:r>
        <w:t>Sekce Seznam míst</w:t>
      </w:r>
    </w:p>
    <w:p w14:paraId="5D5715B4" w14:textId="77777777" w:rsidR="00D85393" w:rsidRDefault="00FB07AA">
      <w:pPr>
        <w:pStyle w:val="Compact"/>
        <w:numPr>
          <w:ilvl w:val="0"/>
          <w:numId w:val="24"/>
        </w:numPr>
      </w:pPr>
      <w:r>
        <w:t>Obsahuje seznam všech míst viditelných na mapě</w:t>
      </w:r>
    </w:p>
    <w:p w14:paraId="5D5715B5" w14:textId="77777777" w:rsidR="00D85393" w:rsidRDefault="00FB07AA">
      <w:pPr>
        <w:pStyle w:val="Compact"/>
        <w:numPr>
          <w:ilvl w:val="0"/>
          <w:numId w:val="24"/>
        </w:numPr>
      </w:pPr>
      <w:r>
        <w:t>Je možné vyhledávat dle názvu místa</w:t>
      </w:r>
    </w:p>
    <w:p w14:paraId="5D5715B6" w14:textId="77777777" w:rsidR="00D85393" w:rsidRDefault="00FB07AA">
      <w:pPr>
        <w:pStyle w:val="Compact"/>
        <w:numPr>
          <w:ilvl w:val="0"/>
          <w:numId w:val="24"/>
        </w:numPr>
      </w:pPr>
      <w:r>
        <w:t>Kliknutím na značku “Zamířit na mapu” dojde k vycentrování mapy na dané místo</w:t>
      </w:r>
    </w:p>
    <w:p w14:paraId="5D5715B7" w14:textId="77777777" w:rsidR="00D85393" w:rsidRDefault="00FB07AA">
      <w:pPr>
        <w:pStyle w:val="Compact"/>
        <w:numPr>
          <w:ilvl w:val="0"/>
          <w:numId w:val="24"/>
        </w:numPr>
      </w:pPr>
      <w:r>
        <w:t>Kliknutím na ikonu “Upravit” je možné upravit název, typ a lokaci místa</w:t>
      </w:r>
    </w:p>
    <w:p w14:paraId="5D5715B8" w14:textId="77777777" w:rsidR="00D85393" w:rsidRDefault="00FB07AA">
      <w:pPr>
        <w:pStyle w:val="Compact"/>
        <w:numPr>
          <w:ilvl w:val="0"/>
          <w:numId w:val="24"/>
        </w:numPr>
      </w:pPr>
      <w:r>
        <w:t>Kliknutím na ikonu “Smazat” je možné místo smazat</w:t>
      </w:r>
    </w:p>
    <w:p w14:paraId="5D5715B9" w14:textId="77777777" w:rsidR="00D85393" w:rsidRDefault="00FB07AA">
      <w:pPr>
        <w:pStyle w:val="Nadpis3"/>
      </w:pPr>
      <w:bookmarkStart w:id="16" w:name="protokoly"/>
      <w:bookmarkEnd w:id="15"/>
      <w:bookmarkEnd w:id="13"/>
      <w:r>
        <w:t>Protokoly</w:t>
      </w:r>
    </w:p>
    <w:p w14:paraId="5D5715BA" w14:textId="77777777" w:rsidR="00D85393" w:rsidRDefault="00FB07AA">
      <w:pPr>
        <w:pStyle w:val="Compact"/>
        <w:numPr>
          <w:ilvl w:val="0"/>
          <w:numId w:val="25"/>
        </w:numPr>
      </w:pPr>
      <w:r>
        <w:t>Obsahuje protokoly událostí aplikace</w:t>
      </w:r>
    </w:p>
    <w:p w14:paraId="5D5715BB" w14:textId="77777777" w:rsidR="00D85393" w:rsidRDefault="00FB07AA">
      <w:pPr>
        <w:pStyle w:val="Compact"/>
        <w:numPr>
          <w:ilvl w:val="0"/>
          <w:numId w:val="25"/>
        </w:numPr>
      </w:pPr>
      <w:r>
        <w:t>Zaznamenává se přihlášení uživatelů, spuštění a zastavení vysílání, vytvoření, úprava a smazání záznamů, naplánovaných úkolů, míst na mapě, uživatelů a nastavení aplikace</w:t>
      </w:r>
    </w:p>
    <w:p w14:paraId="5D5715BC" w14:textId="77777777" w:rsidR="00D85393" w:rsidRDefault="00FB07AA">
      <w:pPr>
        <w:pStyle w:val="Compact"/>
        <w:numPr>
          <w:ilvl w:val="0"/>
          <w:numId w:val="25"/>
        </w:numPr>
      </w:pPr>
      <w:r>
        <w:t>K záznamům je příložen IP adresa a uživatel, který akci provedl</w:t>
      </w:r>
    </w:p>
    <w:p w14:paraId="5D5715BD" w14:textId="77777777" w:rsidR="00D85393" w:rsidRDefault="00FB07AA">
      <w:pPr>
        <w:pStyle w:val="Nadpis3"/>
      </w:pPr>
      <w:bookmarkStart w:id="17" w:name="uživatelé"/>
      <w:bookmarkEnd w:id="16"/>
      <w:r>
        <w:t>Uživatelé</w:t>
      </w:r>
    </w:p>
    <w:p w14:paraId="5D5715BE" w14:textId="77777777" w:rsidR="00D85393" w:rsidRDefault="00FB07AA">
      <w:pPr>
        <w:pStyle w:val="Compact"/>
        <w:numPr>
          <w:ilvl w:val="0"/>
          <w:numId w:val="26"/>
        </w:numPr>
      </w:pPr>
      <w:r>
        <w:t>Seznam uživatelů aplikace</w:t>
      </w:r>
    </w:p>
    <w:p w14:paraId="5D5715BF" w14:textId="77777777" w:rsidR="00D85393" w:rsidRDefault="00FB07AA">
      <w:pPr>
        <w:pStyle w:val="Compact"/>
        <w:numPr>
          <w:ilvl w:val="0"/>
          <w:numId w:val="26"/>
        </w:numPr>
      </w:pPr>
      <w:r>
        <w:t>Tlačítkem “+” je možné vytvořit nového uživatele</w:t>
      </w:r>
    </w:p>
    <w:p w14:paraId="5D5715C0" w14:textId="77777777" w:rsidR="00D85393" w:rsidRDefault="00FB07AA">
      <w:pPr>
        <w:pStyle w:val="Compact"/>
        <w:numPr>
          <w:ilvl w:val="0"/>
          <w:numId w:val="26"/>
        </w:numPr>
      </w:pPr>
      <w:r>
        <w:t>U každého uživatele je možné:</w:t>
      </w:r>
    </w:p>
    <w:p w14:paraId="5D5715C1" w14:textId="77777777" w:rsidR="00D85393" w:rsidRDefault="00FB07AA">
      <w:pPr>
        <w:pStyle w:val="Compact"/>
        <w:numPr>
          <w:ilvl w:val="1"/>
          <w:numId w:val="27"/>
        </w:numPr>
      </w:pPr>
      <w:r>
        <w:t>upravit jméno a heslo do systému</w:t>
      </w:r>
    </w:p>
    <w:p w14:paraId="5D5715C2" w14:textId="77777777" w:rsidR="00D85393" w:rsidRDefault="00FB07AA">
      <w:pPr>
        <w:pStyle w:val="Compact"/>
        <w:numPr>
          <w:ilvl w:val="1"/>
          <w:numId w:val="27"/>
        </w:numPr>
      </w:pPr>
      <w:r>
        <w:t>smazat uživatele (nejde smazat sám sebe)</w:t>
      </w:r>
    </w:p>
    <w:p w14:paraId="5D5715C3" w14:textId="77777777" w:rsidR="00D85393" w:rsidRDefault="00FB07AA">
      <w:pPr>
        <w:pStyle w:val="Nadpis3"/>
      </w:pPr>
      <w:bookmarkStart w:id="18" w:name="nastavení"/>
      <w:bookmarkEnd w:id="17"/>
      <w:r>
        <w:t>Nastavení</w:t>
      </w:r>
    </w:p>
    <w:p w14:paraId="5D5715C4" w14:textId="77777777" w:rsidR="00D85393" w:rsidRDefault="00FB07AA">
      <w:pPr>
        <w:pStyle w:val="Nadpis4"/>
      </w:pPr>
      <w:bookmarkStart w:id="19" w:name="fm-rádio"/>
      <w:r>
        <w:t>FM rádio</w:t>
      </w:r>
    </w:p>
    <w:p w14:paraId="5D5715C5" w14:textId="77777777" w:rsidR="00D85393" w:rsidRDefault="00FB07AA">
      <w:pPr>
        <w:pStyle w:val="Compact"/>
        <w:numPr>
          <w:ilvl w:val="0"/>
          <w:numId w:val="28"/>
        </w:numPr>
      </w:pPr>
      <w:r>
        <w:t>Nastavení frekvence FM rádia</w:t>
      </w:r>
    </w:p>
    <w:p w14:paraId="5D5715C6" w14:textId="77777777" w:rsidR="00D85393" w:rsidRDefault="00FB07AA">
      <w:pPr>
        <w:pStyle w:val="Compact"/>
        <w:numPr>
          <w:ilvl w:val="0"/>
          <w:numId w:val="28"/>
        </w:numPr>
      </w:pPr>
      <w:r>
        <w:t>Kliknutím na tlačítko “Uložit” dojde k uložení nově nastavené frekvence</w:t>
      </w:r>
    </w:p>
    <w:p w14:paraId="5D5715C7" w14:textId="77777777" w:rsidR="00D85393" w:rsidRDefault="00FB07AA">
      <w:pPr>
        <w:pStyle w:val="Nadpis4"/>
      </w:pPr>
      <w:bookmarkStart w:id="20" w:name="kontakty"/>
      <w:bookmarkEnd w:id="19"/>
      <w:r>
        <w:lastRenderedPageBreak/>
        <w:t>Kontakty</w:t>
      </w:r>
    </w:p>
    <w:p w14:paraId="5D5715C8" w14:textId="77777777" w:rsidR="00D85393" w:rsidRDefault="00FB07AA">
      <w:pPr>
        <w:pStyle w:val="Nadpis5"/>
      </w:pPr>
      <w:bookmarkStart w:id="21" w:name="sekce-seznam-kontaktů"/>
      <w:r>
        <w:t>Sekce Seznam kontaktů</w:t>
      </w:r>
    </w:p>
    <w:p w14:paraId="5D5715C9" w14:textId="77777777" w:rsidR="00D85393" w:rsidRDefault="00FB07AA">
      <w:pPr>
        <w:pStyle w:val="Compact"/>
        <w:numPr>
          <w:ilvl w:val="0"/>
          <w:numId w:val="29"/>
        </w:numPr>
      </w:pPr>
      <w:r>
        <w:t>Seznam kontaktů, kterým je možné odesílat zprávy (SMS, e-mail)</w:t>
      </w:r>
    </w:p>
    <w:p w14:paraId="5D5715CA" w14:textId="77777777" w:rsidR="00D85393" w:rsidRDefault="00FB07AA">
      <w:pPr>
        <w:pStyle w:val="Compact"/>
        <w:numPr>
          <w:ilvl w:val="0"/>
          <w:numId w:val="29"/>
        </w:numPr>
      </w:pPr>
      <w:r>
        <w:t>Seznam je možné filtrovat dle skupin kontaktů</w:t>
      </w:r>
    </w:p>
    <w:p w14:paraId="5D5715CB" w14:textId="77777777" w:rsidR="00D85393" w:rsidRDefault="00FB07AA">
      <w:pPr>
        <w:pStyle w:val="Compact"/>
        <w:numPr>
          <w:ilvl w:val="0"/>
          <w:numId w:val="29"/>
        </w:numPr>
      </w:pPr>
      <w:r>
        <w:t>Lze vyhledávat dle jména, příjmení, telefonu nebo e-mailu</w:t>
      </w:r>
    </w:p>
    <w:p w14:paraId="5D5715CC" w14:textId="77777777" w:rsidR="00D85393" w:rsidRDefault="00FB07AA">
      <w:pPr>
        <w:pStyle w:val="Compact"/>
        <w:numPr>
          <w:ilvl w:val="0"/>
          <w:numId w:val="29"/>
        </w:numPr>
      </w:pPr>
      <w:r>
        <w:t>V seznamu je vidět konkrétní kanál (SMS, e-mail) pro odesílání zpráv danému kontaktu (kanál je označen zeleně)</w:t>
      </w:r>
    </w:p>
    <w:p w14:paraId="5D5715CD" w14:textId="77777777" w:rsidR="00D85393" w:rsidRDefault="00FB07AA">
      <w:pPr>
        <w:pStyle w:val="Compact"/>
        <w:numPr>
          <w:ilvl w:val="0"/>
          <w:numId w:val="29"/>
        </w:numPr>
      </w:pPr>
      <w:r>
        <w:t>Tlačítkem “+” je možné vytvořit nový kontakt</w:t>
      </w:r>
    </w:p>
    <w:p w14:paraId="5D5715CE" w14:textId="77777777" w:rsidR="00D85393" w:rsidRDefault="00FB07AA">
      <w:pPr>
        <w:pStyle w:val="Compact"/>
        <w:numPr>
          <w:ilvl w:val="0"/>
          <w:numId w:val="29"/>
        </w:numPr>
      </w:pPr>
      <w:r>
        <w:t>U každého kontaktu je možné:</w:t>
      </w:r>
    </w:p>
    <w:p w14:paraId="5D5715CF" w14:textId="77777777" w:rsidR="00D85393" w:rsidRDefault="00FB07AA">
      <w:pPr>
        <w:pStyle w:val="Compact"/>
        <w:numPr>
          <w:ilvl w:val="1"/>
          <w:numId w:val="30"/>
        </w:numPr>
      </w:pPr>
      <w:r>
        <w:t>upravit jméno, příjmení, telefon, e-mail a skupiny kontaktů</w:t>
      </w:r>
    </w:p>
    <w:p w14:paraId="5D5715D0" w14:textId="77777777" w:rsidR="00D85393" w:rsidRDefault="00FB07AA">
      <w:pPr>
        <w:pStyle w:val="Compact"/>
        <w:numPr>
          <w:ilvl w:val="1"/>
          <w:numId w:val="30"/>
        </w:numPr>
      </w:pPr>
      <w:r>
        <w:t>nastavit který kanál (SMS, e-mail) bude použit pro odesílání zpráv</w:t>
      </w:r>
    </w:p>
    <w:p w14:paraId="5D5715D1" w14:textId="77777777" w:rsidR="00D85393" w:rsidRDefault="00FB07AA">
      <w:pPr>
        <w:pStyle w:val="Compact"/>
        <w:numPr>
          <w:ilvl w:val="1"/>
          <w:numId w:val="30"/>
        </w:numPr>
      </w:pPr>
      <w:r>
        <w:t>smazat kontakt</w:t>
      </w:r>
    </w:p>
    <w:p w14:paraId="5D5715D2" w14:textId="77777777" w:rsidR="00D85393" w:rsidRDefault="00FB07AA">
      <w:pPr>
        <w:pStyle w:val="Nadpis5"/>
      </w:pPr>
      <w:bookmarkStart w:id="22" w:name="sekce-skupiny-kontaktů"/>
      <w:bookmarkEnd w:id="21"/>
      <w:r>
        <w:t>Sekce Skupiny kontaktů</w:t>
      </w:r>
    </w:p>
    <w:p w14:paraId="5D5715D3" w14:textId="77777777" w:rsidR="00D85393" w:rsidRDefault="00FB07AA">
      <w:pPr>
        <w:pStyle w:val="Compact"/>
        <w:numPr>
          <w:ilvl w:val="0"/>
          <w:numId w:val="31"/>
        </w:numPr>
      </w:pPr>
      <w:r>
        <w:t>Seznam skupin kontaktů, které je možné přiřadit kontaktům a kterými lze filtrovav příjemce při odesílání zpráv</w:t>
      </w:r>
    </w:p>
    <w:p w14:paraId="5D5715D4" w14:textId="77777777" w:rsidR="00D85393" w:rsidRDefault="00FB07AA">
      <w:pPr>
        <w:pStyle w:val="Compact"/>
        <w:numPr>
          <w:ilvl w:val="0"/>
          <w:numId w:val="31"/>
        </w:numPr>
      </w:pPr>
      <w:r>
        <w:t>U každé skupiny je zobrazeno, kolik lidí je do skupiny přiřazeno</w:t>
      </w:r>
    </w:p>
    <w:p w14:paraId="5D5715D5" w14:textId="77777777" w:rsidR="00D85393" w:rsidRDefault="00FB07AA">
      <w:pPr>
        <w:pStyle w:val="Compact"/>
        <w:numPr>
          <w:ilvl w:val="0"/>
          <w:numId w:val="31"/>
        </w:numPr>
      </w:pPr>
      <w:r>
        <w:t>Ikonkou filtrace dojde k vyfiltrování kontaktů v sekci Seznam kontaktů</w:t>
      </w:r>
    </w:p>
    <w:p w14:paraId="5D5715D6" w14:textId="77777777" w:rsidR="00D85393" w:rsidRDefault="00FB07AA">
      <w:pPr>
        <w:pStyle w:val="Compact"/>
        <w:numPr>
          <w:ilvl w:val="0"/>
          <w:numId w:val="31"/>
        </w:numPr>
      </w:pPr>
      <w:r>
        <w:t>Tlačítkem “+” je možné vytvořit novou skupinu kontaktů</w:t>
      </w:r>
    </w:p>
    <w:p w14:paraId="5D5715D7" w14:textId="77777777" w:rsidR="00D85393" w:rsidRDefault="00FB07AA">
      <w:pPr>
        <w:pStyle w:val="Compact"/>
        <w:numPr>
          <w:ilvl w:val="0"/>
          <w:numId w:val="31"/>
        </w:numPr>
      </w:pPr>
      <w:r>
        <w:t>U každé skupiny je možné:</w:t>
      </w:r>
    </w:p>
    <w:p w14:paraId="5D5715D8" w14:textId="77777777" w:rsidR="00D85393" w:rsidRDefault="00FB07AA">
      <w:pPr>
        <w:pStyle w:val="Compact"/>
        <w:numPr>
          <w:ilvl w:val="1"/>
          <w:numId w:val="32"/>
        </w:numPr>
      </w:pPr>
      <w:r>
        <w:t>upravit název skupiny</w:t>
      </w:r>
    </w:p>
    <w:p w14:paraId="5D5715D9" w14:textId="77777777" w:rsidR="00D85393" w:rsidRDefault="00FB07AA">
      <w:pPr>
        <w:pStyle w:val="Compact"/>
        <w:numPr>
          <w:ilvl w:val="1"/>
          <w:numId w:val="32"/>
        </w:numPr>
      </w:pPr>
      <w:r>
        <w:t>smazat skupinu (při smazání nedojde k odstranění kontaktů, pouze se kontaktům odebere přiřazení ke skupině)</w:t>
      </w:r>
    </w:p>
    <w:p w14:paraId="5D5715DA" w14:textId="77777777" w:rsidR="00D85393" w:rsidRDefault="00FB07AA">
      <w:pPr>
        <w:pStyle w:val="Nadpis4"/>
      </w:pPr>
      <w:bookmarkStart w:id="23" w:name="jsvv"/>
      <w:bookmarkEnd w:id="22"/>
      <w:bookmarkEnd w:id="20"/>
      <w:r>
        <w:t>JSVV</w:t>
      </w:r>
    </w:p>
    <w:p w14:paraId="5D5715DB" w14:textId="77777777" w:rsidR="00D85393" w:rsidRDefault="00FB07AA">
      <w:pPr>
        <w:pStyle w:val="Nadpis5"/>
      </w:pPr>
      <w:bookmarkStart w:id="24" w:name="sekce-nastavení-lokality"/>
      <w:r>
        <w:t>Sekce Nastavení lokality</w:t>
      </w:r>
    </w:p>
    <w:p w14:paraId="5D5715DC" w14:textId="77777777" w:rsidR="00D85393" w:rsidRDefault="00FB07AA">
      <w:pPr>
        <w:pStyle w:val="Compact"/>
        <w:numPr>
          <w:ilvl w:val="0"/>
          <w:numId w:val="33"/>
        </w:numPr>
      </w:pPr>
      <w:r>
        <w:t>Nastavení lokality pro JSVV (Jednotný systém varování a vyrozumění) - lokality jsou definovány v Nastavení -&gt; Lokality</w:t>
      </w:r>
    </w:p>
    <w:p w14:paraId="5D5715DD" w14:textId="77777777" w:rsidR="00D85393" w:rsidRDefault="00FB07AA">
      <w:pPr>
        <w:pStyle w:val="Compact"/>
        <w:numPr>
          <w:ilvl w:val="0"/>
          <w:numId w:val="33"/>
        </w:numPr>
      </w:pPr>
      <w:r>
        <w:t>Tlačítkem “Uložit” dojde k uložení nově nastavené lokality</w:t>
      </w:r>
    </w:p>
    <w:p w14:paraId="5D5715DE" w14:textId="77777777" w:rsidR="00D85393" w:rsidRDefault="00FB07AA">
      <w:pPr>
        <w:pStyle w:val="Nadpis5"/>
      </w:pPr>
      <w:bookmarkStart w:id="25" w:name="sekce-nastavení-zvuků"/>
      <w:bookmarkEnd w:id="24"/>
      <w:r>
        <w:t>Sekce Nastavení zvuků</w:t>
      </w:r>
    </w:p>
    <w:p w14:paraId="5D5715DF" w14:textId="77777777" w:rsidR="00D85393" w:rsidRDefault="00FB07AA">
      <w:pPr>
        <w:pStyle w:val="Compact"/>
        <w:numPr>
          <w:ilvl w:val="0"/>
          <w:numId w:val="34"/>
        </w:numPr>
      </w:pPr>
      <w:r>
        <w:t>Sekce obsahuje tabulku s přednastavenými JSVV kódy</w:t>
      </w:r>
    </w:p>
    <w:p w14:paraId="5D5715E0" w14:textId="77777777" w:rsidR="00D85393" w:rsidRDefault="00FB07AA">
      <w:pPr>
        <w:pStyle w:val="Compact"/>
        <w:numPr>
          <w:ilvl w:val="0"/>
          <w:numId w:val="34"/>
        </w:numPr>
      </w:pPr>
      <w:r>
        <w:t>U každého kódu je možné:</w:t>
      </w:r>
    </w:p>
    <w:p w14:paraId="5D5715E1" w14:textId="77777777" w:rsidR="00D85393" w:rsidRDefault="00FB07AA">
      <w:pPr>
        <w:pStyle w:val="Compact"/>
        <w:numPr>
          <w:ilvl w:val="1"/>
          <w:numId w:val="35"/>
        </w:numPr>
      </w:pPr>
      <w:r>
        <w:t>Upravit název kódu</w:t>
      </w:r>
    </w:p>
    <w:p w14:paraId="5D5715E2" w14:textId="77777777" w:rsidR="00D85393" w:rsidRDefault="00FB07AA">
      <w:pPr>
        <w:pStyle w:val="Compact"/>
        <w:numPr>
          <w:ilvl w:val="1"/>
          <w:numId w:val="35"/>
        </w:numPr>
      </w:pPr>
      <w:r>
        <w:t>Přiřadit nahrávku (z již nahraných záznamů)</w:t>
      </w:r>
    </w:p>
    <w:p w14:paraId="5D5715E3" w14:textId="77777777" w:rsidR="00D85393" w:rsidRDefault="00FB07AA">
      <w:pPr>
        <w:pStyle w:val="Compact"/>
        <w:numPr>
          <w:ilvl w:val="1"/>
          <w:numId w:val="35"/>
        </w:numPr>
      </w:pPr>
      <w:r>
        <w:t>Smazat nahrávku</w:t>
      </w:r>
    </w:p>
    <w:p w14:paraId="5D5715E4" w14:textId="77777777" w:rsidR="00D85393" w:rsidRDefault="00FB07AA">
      <w:pPr>
        <w:pStyle w:val="Compact"/>
        <w:numPr>
          <w:ilvl w:val="1"/>
          <w:numId w:val="35"/>
        </w:numPr>
      </w:pPr>
      <w:r>
        <w:t>Některé kódy obsahují místo nahrávky definicu vstupu (FM rádio, mikrofon, …)</w:t>
      </w:r>
    </w:p>
    <w:p w14:paraId="5D5715E5" w14:textId="77777777" w:rsidR="00D85393" w:rsidRDefault="00FB07AA">
      <w:pPr>
        <w:pStyle w:val="Compact"/>
        <w:numPr>
          <w:ilvl w:val="0"/>
          <w:numId w:val="34"/>
        </w:numPr>
      </w:pPr>
      <w:r>
        <w:t>Tlačítkem “Uložit” dojde k uložení změn v tabulce</w:t>
      </w:r>
    </w:p>
    <w:p w14:paraId="5D5715E6" w14:textId="77777777" w:rsidR="00D85393" w:rsidRDefault="00FB07AA">
      <w:pPr>
        <w:pStyle w:val="Nadpis5"/>
      </w:pPr>
      <w:bookmarkStart w:id="26" w:name="sekce-nastavení-sms"/>
      <w:bookmarkEnd w:id="25"/>
      <w:r>
        <w:t>Sekce Nastavení SMS</w:t>
      </w:r>
    </w:p>
    <w:p w14:paraId="5D5715E7" w14:textId="77777777" w:rsidR="00D85393" w:rsidRDefault="00FB07AA">
      <w:pPr>
        <w:pStyle w:val="Compact"/>
        <w:numPr>
          <w:ilvl w:val="0"/>
          <w:numId w:val="36"/>
        </w:numPr>
      </w:pPr>
      <w:r>
        <w:t>Umožnuje zapnout nebo vypnout upozornění na začínající poplach JSVV pomocí SMS</w:t>
      </w:r>
    </w:p>
    <w:p w14:paraId="5D5715E8" w14:textId="77777777" w:rsidR="00D85393" w:rsidRDefault="00FB07AA">
      <w:pPr>
        <w:pStyle w:val="Compact"/>
        <w:numPr>
          <w:ilvl w:val="0"/>
          <w:numId w:val="36"/>
        </w:numPr>
      </w:pPr>
      <w:r>
        <w:lastRenderedPageBreak/>
        <w:t>Je možné nastavit text SMS zprávy a příjemce (konkrétní telefonní čísla)</w:t>
      </w:r>
    </w:p>
    <w:p w14:paraId="5D5715E9" w14:textId="77777777" w:rsidR="00D85393" w:rsidRDefault="00FB07AA">
      <w:pPr>
        <w:pStyle w:val="Compact"/>
        <w:numPr>
          <w:ilvl w:val="0"/>
          <w:numId w:val="36"/>
        </w:numPr>
      </w:pPr>
      <w:r>
        <w:t>Tlačítkem “Uložit” dojde k uložení nastavení</w:t>
      </w:r>
    </w:p>
    <w:p w14:paraId="5D5715EA" w14:textId="77777777" w:rsidR="00D85393" w:rsidRDefault="00FB07AA">
      <w:pPr>
        <w:pStyle w:val="Nadpis5"/>
      </w:pPr>
      <w:bookmarkStart w:id="27" w:name="sekce-nastavení-e-mailu"/>
      <w:bookmarkEnd w:id="26"/>
      <w:r>
        <w:t>Sekce Nastavení e-mailu</w:t>
      </w:r>
    </w:p>
    <w:p w14:paraId="5D5715EB" w14:textId="77777777" w:rsidR="00D85393" w:rsidRDefault="00FB07AA">
      <w:pPr>
        <w:pStyle w:val="Compact"/>
        <w:numPr>
          <w:ilvl w:val="0"/>
          <w:numId w:val="37"/>
        </w:numPr>
      </w:pPr>
      <w:r>
        <w:t>Umožnuje zapnout nebo vypnout upozornění na začínající poplach JSVV pomocí e-mailu</w:t>
      </w:r>
    </w:p>
    <w:p w14:paraId="5D5715EC" w14:textId="77777777" w:rsidR="00D85393" w:rsidRDefault="00FB07AA">
      <w:pPr>
        <w:pStyle w:val="Compact"/>
        <w:numPr>
          <w:ilvl w:val="0"/>
          <w:numId w:val="37"/>
        </w:numPr>
      </w:pPr>
      <w:r>
        <w:t>Je možné nastavit předmět, text e-mailu a příjemce (konkrétní e-mailové adresy)</w:t>
      </w:r>
    </w:p>
    <w:p w14:paraId="5D5715ED" w14:textId="77777777" w:rsidR="00D85393" w:rsidRDefault="00FB07AA">
      <w:pPr>
        <w:pStyle w:val="Compact"/>
        <w:numPr>
          <w:ilvl w:val="0"/>
          <w:numId w:val="37"/>
        </w:numPr>
      </w:pPr>
      <w:r>
        <w:t>Tlačítkem “Uložit” dojde k uložení nastavení</w:t>
      </w:r>
    </w:p>
    <w:p w14:paraId="5D5715EE" w14:textId="77777777" w:rsidR="00D85393" w:rsidRDefault="00FB07AA">
      <w:pPr>
        <w:pStyle w:val="Nadpis4"/>
      </w:pPr>
      <w:bookmarkStart w:id="28" w:name="lokality"/>
      <w:bookmarkEnd w:id="27"/>
      <w:bookmarkEnd w:id="23"/>
      <w:r>
        <w:t>Lokality</w:t>
      </w:r>
    </w:p>
    <w:p w14:paraId="5D5715EF" w14:textId="77777777" w:rsidR="00D85393" w:rsidRDefault="00FB07AA">
      <w:pPr>
        <w:pStyle w:val="Compact"/>
        <w:numPr>
          <w:ilvl w:val="0"/>
          <w:numId w:val="38"/>
        </w:numPr>
      </w:pPr>
      <w:r>
        <w:t>Seznam lokalit používaných v aplikaci (pro JSVV, místa na mapě, …)</w:t>
      </w:r>
    </w:p>
    <w:p w14:paraId="5D5715F0" w14:textId="77777777" w:rsidR="00D85393" w:rsidRDefault="00FB07AA">
      <w:pPr>
        <w:pStyle w:val="Compact"/>
        <w:numPr>
          <w:ilvl w:val="0"/>
          <w:numId w:val="38"/>
        </w:numPr>
      </w:pPr>
      <w:r>
        <w:t>V seznamu je možné vyhledávat dle názvu lokality</w:t>
      </w:r>
    </w:p>
    <w:p w14:paraId="5D5715F1" w14:textId="77777777" w:rsidR="00D85393" w:rsidRDefault="00FB07AA">
      <w:pPr>
        <w:pStyle w:val="Compact"/>
        <w:numPr>
          <w:ilvl w:val="0"/>
          <w:numId w:val="38"/>
        </w:numPr>
      </w:pPr>
      <w:r>
        <w:t>Seznam zobazuje počet míst (centrál a hnízd) přiřazených k lokalitě</w:t>
      </w:r>
    </w:p>
    <w:p w14:paraId="5D5715F2" w14:textId="77777777" w:rsidR="00D85393" w:rsidRDefault="00FB07AA">
      <w:pPr>
        <w:pStyle w:val="Compact"/>
        <w:numPr>
          <w:ilvl w:val="0"/>
          <w:numId w:val="38"/>
        </w:numPr>
      </w:pPr>
      <w:r>
        <w:t>Tlačítkem “+” je možné vytvořit novou lokalitu</w:t>
      </w:r>
    </w:p>
    <w:p w14:paraId="5D5715F3" w14:textId="77777777" w:rsidR="00D85393" w:rsidRDefault="00FB07AA">
      <w:pPr>
        <w:pStyle w:val="Compact"/>
        <w:numPr>
          <w:ilvl w:val="0"/>
          <w:numId w:val="38"/>
        </w:numPr>
      </w:pPr>
      <w:r>
        <w:t>U každé lokality je možné:</w:t>
      </w:r>
    </w:p>
    <w:p w14:paraId="5D5715F4" w14:textId="77777777" w:rsidR="00D85393" w:rsidRDefault="00FB07AA">
      <w:pPr>
        <w:pStyle w:val="Compact"/>
        <w:numPr>
          <w:ilvl w:val="1"/>
          <w:numId w:val="39"/>
        </w:numPr>
      </w:pPr>
      <w:r>
        <w:t>upravit název lokality</w:t>
      </w:r>
    </w:p>
    <w:p w14:paraId="5D5715F5" w14:textId="77777777" w:rsidR="00D85393" w:rsidRDefault="00FB07AA">
      <w:pPr>
        <w:pStyle w:val="Compact"/>
        <w:numPr>
          <w:ilvl w:val="1"/>
          <w:numId w:val="39"/>
        </w:numPr>
      </w:pPr>
      <w:r>
        <w:t>nastavit, že jde o skrytou lokalitu</w:t>
      </w:r>
    </w:p>
    <w:p w14:paraId="5D5715F6" w14:textId="77777777" w:rsidR="00D85393" w:rsidRDefault="00FB07AA">
      <w:pPr>
        <w:pStyle w:val="Compact"/>
        <w:numPr>
          <w:ilvl w:val="1"/>
          <w:numId w:val="39"/>
        </w:numPr>
      </w:pPr>
      <w:r>
        <w:t>nastavit typ subtónu (A16, CTCSS*, DCS)</w:t>
      </w:r>
    </w:p>
    <w:p w14:paraId="5D5715F7" w14:textId="77777777" w:rsidR="00D85393" w:rsidRDefault="00FB07AA">
      <w:pPr>
        <w:pStyle w:val="Compact"/>
        <w:numPr>
          <w:ilvl w:val="1"/>
          <w:numId w:val="39"/>
        </w:numPr>
      </w:pPr>
      <w:r>
        <w:t>nastavit subtóny</w:t>
      </w:r>
    </w:p>
    <w:p w14:paraId="5D5715F8" w14:textId="77777777" w:rsidR="00D85393" w:rsidRDefault="00FB07AA">
      <w:pPr>
        <w:pStyle w:val="Compact"/>
        <w:numPr>
          <w:ilvl w:val="1"/>
          <w:numId w:val="39"/>
        </w:numPr>
      </w:pPr>
      <w:r>
        <w:t>zvolit nahrávku pro přehrání při inicializaci / ukončování přehrávání na dané lokalitě</w:t>
      </w:r>
    </w:p>
    <w:p w14:paraId="5D5715F9" w14:textId="77777777" w:rsidR="00D85393" w:rsidRDefault="00FB07AA">
      <w:pPr>
        <w:pStyle w:val="Compact"/>
        <w:numPr>
          <w:ilvl w:val="1"/>
          <w:numId w:val="39"/>
        </w:numPr>
      </w:pPr>
      <w:r>
        <w:t>nastavit časy sepnutí a rozepnutí spínacích prvků v ms (Celková dékla vysíláním Vysílačka, Subtón,…)</w:t>
      </w:r>
    </w:p>
    <w:p w14:paraId="5D5715FA" w14:textId="77777777" w:rsidR="00D85393" w:rsidRDefault="00FB07AA">
      <w:pPr>
        <w:pStyle w:val="Compact"/>
        <w:numPr>
          <w:ilvl w:val="1"/>
          <w:numId w:val="39"/>
        </w:numPr>
      </w:pPr>
      <w:r>
        <w:t>lokalitu smazat (při smazání nedojde k odstranění míst, pouze se místům odebere přiřazení k lokalitě)</w:t>
      </w:r>
    </w:p>
    <w:p w14:paraId="5D5715FB" w14:textId="77777777" w:rsidR="00D85393" w:rsidRDefault="00FB07AA">
      <w:pPr>
        <w:pStyle w:val="Nadpis4"/>
      </w:pPr>
      <w:bookmarkStart w:id="29" w:name="obousměrná-komunuikace"/>
      <w:bookmarkEnd w:id="28"/>
      <w:r>
        <w:t>Obousměrná komunuikace</w:t>
      </w:r>
    </w:p>
    <w:p w14:paraId="5D5715FC" w14:textId="77777777" w:rsidR="00D85393" w:rsidRDefault="00FB07AA">
      <w:pPr>
        <w:pStyle w:val="Compact"/>
        <w:numPr>
          <w:ilvl w:val="0"/>
          <w:numId w:val="40"/>
        </w:numPr>
      </w:pPr>
      <w:r>
        <w:t>Nastavení typu komunikace</w:t>
      </w:r>
    </w:p>
    <w:p w14:paraId="5D5715FD" w14:textId="77777777" w:rsidR="00D85393" w:rsidRDefault="00FB07AA">
      <w:pPr>
        <w:pStyle w:val="Compact"/>
        <w:numPr>
          <w:ilvl w:val="1"/>
          <w:numId w:val="41"/>
        </w:numPr>
      </w:pPr>
      <w:r>
        <w:t>Typ obousměru (Digitální, 80MHz, …)</w:t>
      </w:r>
    </w:p>
    <w:p w14:paraId="5D5715FE" w14:textId="77777777" w:rsidR="00D85393" w:rsidRDefault="00FB07AA">
      <w:pPr>
        <w:pStyle w:val="Compact"/>
        <w:numPr>
          <w:ilvl w:val="1"/>
          <w:numId w:val="41"/>
        </w:numPr>
      </w:pPr>
      <w:r>
        <w:t>Nastavení nevyžádaných zpráv</w:t>
      </w:r>
    </w:p>
    <w:p w14:paraId="5D5715FF" w14:textId="77777777" w:rsidR="00D85393" w:rsidRDefault="00FB07AA">
      <w:pPr>
        <w:pStyle w:val="Compact"/>
        <w:numPr>
          <w:ilvl w:val="0"/>
          <w:numId w:val="40"/>
        </w:numPr>
      </w:pPr>
      <w:r>
        <w:t>Nastavení automatické aktualizace stavu hnízd</w:t>
      </w:r>
    </w:p>
    <w:p w14:paraId="5D571600" w14:textId="77777777" w:rsidR="00D85393" w:rsidRDefault="00FB07AA">
      <w:pPr>
        <w:pStyle w:val="Compact"/>
        <w:numPr>
          <w:ilvl w:val="1"/>
          <w:numId w:val="42"/>
        </w:numPr>
      </w:pPr>
      <w:r>
        <w:t>povolení automatického vyčítání stavu</w:t>
      </w:r>
    </w:p>
    <w:p w14:paraId="5D571601" w14:textId="77777777" w:rsidR="00D85393" w:rsidRDefault="00FB07AA">
      <w:pPr>
        <w:pStyle w:val="Compact"/>
        <w:numPr>
          <w:ilvl w:val="1"/>
          <w:numId w:val="42"/>
        </w:numPr>
      </w:pPr>
      <w:r>
        <w:t>nastavení času prvního vyčítání</w:t>
      </w:r>
    </w:p>
    <w:p w14:paraId="5D571602" w14:textId="77777777" w:rsidR="00D85393" w:rsidRDefault="00FB07AA">
      <w:pPr>
        <w:pStyle w:val="Compact"/>
        <w:numPr>
          <w:ilvl w:val="1"/>
          <w:numId w:val="42"/>
        </w:numPr>
      </w:pPr>
      <w:r>
        <w:t>nastavení intervalu vyčítání</w:t>
      </w:r>
    </w:p>
    <w:p w14:paraId="5D571603" w14:textId="77777777" w:rsidR="00D85393" w:rsidRDefault="00FB07AA">
      <w:pPr>
        <w:pStyle w:val="Compact"/>
        <w:numPr>
          <w:ilvl w:val="0"/>
          <w:numId w:val="40"/>
        </w:numPr>
      </w:pPr>
      <w:r>
        <w:t>Nastavení automatické aktualizace stavu senzorů</w:t>
      </w:r>
    </w:p>
    <w:p w14:paraId="5D571604" w14:textId="77777777" w:rsidR="00D85393" w:rsidRDefault="00FB07AA">
      <w:pPr>
        <w:pStyle w:val="Compact"/>
        <w:numPr>
          <w:ilvl w:val="1"/>
          <w:numId w:val="43"/>
        </w:numPr>
      </w:pPr>
      <w:r>
        <w:t>povolení automatického vyčítání stavu</w:t>
      </w:r>
    </w:p>
    <w:p w14:paraId="5D571605" w14:textId="77777777" w:rsidR="00D85393" w:rsidRDefault="00FB07AA">
      <w:pPr>
        <w:pStyle w:val="Compact"/>
        <w:numPr>
          <w:ilvl w:val="1"/>
          <w:numId w:val="43"/>
        </w:numPr>
      </w:pPr>
      <w:r>
        <w:t>nastavení času prvního vyčítání</w:t>
      </w:r>
    </w:p>
    <w:p w14:paraId="5D571606" w14:textId="77777777" w:rsidR="00D85393" w:rsidRDefault="00FB07AA">
      <w:pPr>
        <w:pStyle w:val="Compact"/>
        <w:numPr>
          <w:ilvl w:val="1"/>
          <w:numId w:val="43"/>
        </w:numPr>
      </w:pPr>
      <w:r>
        <w:t>nastavení intervalu vyčítání</w:t>
      </w:r>
    </w:p>
    <w:p w14:paraId="5D571607" w14:textId="77777777" w:rsidR="00D85393" w:rsidRDefault="00FB07AA">
      <w:pPr>
        <w:pStyle w:val="Nadpis4"/>
      </w:pPr>
      <w:bookmarkStart w:id="30" w:name="smtp"/>
      <w:bookmarkEnd w:id="29"/>
      <w:r>
        <w:t>SMTP</w:t>
      </w:r>
    </w:p>
    <w:p w14:paraId="5D571608" w14:textId="77777777" w:rsidR="00D85393" w:rsidRDefault="00FB07AA">
      <w:pPr>
        <w:pStyle w:val="Compact"/>
        <w:numPr>
          <w:ilvl w:val="0"/>
          <w:numId w:val="44"/>
        </w:numPr>
      </w:pPr>
      <w:r>
        <w:t>Nastavení SMTP serveru pro odesílání e-mailů</w:t>
      </w:r>
    </w:p>
    <w:p w14:paraId="5D571609" w14:textId="77777777" w:rsidR="00D85393" w:rsidRDefault="00FB07AA">
      <w:pPr>
        <w:pStyle w:val="Compact"/>
        <w:numPr>
          <w:ilvl w:val="0"/>
          <w:numId w:val="44"/>
        </w:numPr>
      </w:pPr>
      <w:r>
        <w:t>Umožnuje nastavit</w:t>
      </w:r>
    </w:p>
    <w:p w14:paraId="5D57160A" w14:textId="77777777" w:rsidR="00D85393" w:rsidRDefault="00FB07AA">
      <w:pPr>
        <w:pStyle w:val="Compact"/>
        <w:numPr>
          <w:ilvl w:val="1"/>
          <w:numId w:val="45"/>
        </w:numPr>
      </w:pPr>
      <w:r>
        <w:t>adresu SMTP serveru</w:t>
      </w:r>
    </w:p>
    <w:p w14:paraId="5D57160B" w14:textId="77777777" w:rsidR="00D85393" w:rsidRDefault="00FB07AA">
      <w:pPr>
        <w:pStyle w:val="Compact"/>
        <w:numPr>
          <w:ilvl w:val="1"/>
          <w:numId w:val="45"/>
        </w:numPr>
      </w:pPr>
      <w:r>
        <w:lastRenderedPageBreak/>
        <w:t>port</w:t>
      </w:r>
    </w:p>
    <w:p w14:paraId="5D57160C" w14:textId="77777777" w:rsidR="00D85393" w:rsidRDefault="00FB07AA">
      <w:pPr>
        <w:pStyle w:val="Compact"/>
        <w:numPr>
          <w:ilvl w:val="1"/>
          <w:numId w:val="45"/>
        </w:numPr>
      </w:pPr>
      <w:r>
        <w:t>typ připojení (SSL, TLS, …)</w:t>
      </w:r>
    </w:p>
    <w:p w14:paraId="5D57160D" w14:textId="77777777" w:rsidR="00D85393" w:rsidRDefault="00FB07AA">
      <w:pPr>
        <w:pStyle w:val="Compact"/>
        <w:numPr>
          <w:ilvl w:val="1"/>
          <w:numId w:val="45"/>
        </w:numPr>
      </w:pPr>
      <w:r>
        <w:t>uživatelské jméno a heslo</w:t>
      </w:r>
    </w:p>
    <w:p w14:paraId="5D57160E" w14:textId="77777777" w:rsidR="00D85393" w:rsidRDefault="00FB07AA">
      <w:pPr>
        <w:pStyle w:val="Compact"/>
        <w:numPr>
          <w:ilvl w:val="1"/>
          <w:numId w:val="45"/>
        </w:numPr>
      </w:pPr>
      <w:r>
        <w:t>e-mailovou adresu odesílatele</w:t>
      </w:r>
    </w:p>
    <w:p w14:paraId="5D57160F" w14:textId="77777777" w:rsidR="00D85393" w:rsidRDefault="00FB07AA">
      <w:pPr>
        <w:pStyle w:val="Compact"/>
        <w:numPr>
          <w:ilvl w:val="1"/>
          <w:numId w:val="45"/>
        </w:numPr>
      </w:pPr>
      <w:r>
        <w:t>jméno odesílatele</w:t>
      </w:r>
    </w:p>
    <w:p w14:paraId="5D571610" w14:textId="77777777" w:rsidR="00D85393" w:rsidRDefault="00FB07AA">
      <w:pPr>
        <w:pStyle w:val="Compact"/>
        <w:numPr>
          <w:ilvl w:val="0"/>
          <w:numId w:val="44"/>
        </w:numPr>
      </w:pPr>
      <w:r>
        <w:t>Tlačítkem “Uložit” dojde k uložení nastavení</w:t>
      </w:r>
    </w:p>
    <w:p w14:paraId="5D571611" w14:textId="77777777" w:rsidR="00D85393" w:rsidRDefault="00FB07AA">
      <w:pPr>
        <w:pStyle w:val="Nadpis4"/>
      </w:pPr>
      <w:bookmarkStart w:id="31" w:name="gsm"/>
      <w:bookmarkEnd w:id="30"/>
      <w:r>
        <w:t>GSM</w:t>
      </w:r>
    </w:p>
    <w:p w14:paraId="5D571612" w14:textId="77777777" w:rsidR="00D85393" w:rsidRDefault="00FB07AA">
      <w:pPr>
        <w:pStyle w:val="Compact"/>
        <w:numPr>
          <w:ilvl w:val="0"/>
          <w:numId w:val="46"/>
        </w:numPr>
      </w:pPr>
      <w:r>
        <w:t>Nastavení GSM brány pro odesílání SMS</w:t>
      </w:r>
    </w:p>
    <w:p w14:paraId="5D571613" w14:textId="77777777" w:rsidR="00D85393" w:rsidRDefault="00FB07AA">
      <w:pPr>
        <w:pStyle w:val="Nadpis3"/>
      </w:pPr>
      <w:bookmarkStart w:id="32" w:name="o-aplikaci"/>
      <w:bookmarkEnd w:id="31"/>
      <w:bookmarkEnd w:id="18"/>
      <w:r>
        <w:t>O aplikaci</w:t>
      </w:r>
    </w:p>
    <w:p w14:paraId="5D571614" w14:textId="77777777" w:rsidR="00D85393" w:rsidRDefault="00FB07AA">
      <w:pPr>
        <w:pStyle w:val="Compact"/>
        <w:numPr>
          <w:ilvl w:val="0"/>
          <w:numId w:val="47"/>
        </w:numPr>
      </w:pPr>
      <w:r>
        <w:t>Informace o verzi aplikace a ústředny, kontakt na provozovatele</w:t>
      </w:r>
    </w:p>
    <w:bookmarkEnd w:id="32"/>
    <w:bookmarkEnd w:id="3"/>
    <w:bookmarkEnd w:id="0"/>
    <w:sectPr w:rsidR="00D8539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71619" w14:textId="77777777" w:rsidR="00FB07AA" w:rsidRDefault="00FB07AA">
      <w:pPr>
        <w:spacing w:after="0"/>
      </w:pPr>
      <w:r>
        <w:separator/>
      </w:r>
    </w:p>
  </w:endnote>
  <w:endnote w:type="continuationSeparator" w:id="0">
    <w:p w14:paraId="5D57161B" w14:textId="77777777" w:rsidR="00FB07AA" w:rsidRDefault="00FB0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71615" w14:textId="77777777" w:rsidR="00D85393" w:rsidRDefault="00FB07AA">
      <w:r>
        <w:separator/>
      </w:r>
    </w:p>
  </w:footnote>
  <w:footnote w:type="continuationSeparator" w:id="0">
    <w:p w14:paraId="5D571616" w14:textId="77777777" w:rsidR="00D85393" w:rsidRDefault="00FB0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B6C4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3FCCD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E0432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67B71306"/>
    <w:multiLevelType w:val="hybridMultilevel"/>
    <w:tmpl w:val="50A08BD0"/>
    <w:lvl w:ilvl="0" w:tplc="A62200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3395382">
    <w:abstractNumId w:val="0"/>
  </w:num>
  <w:num w:numId="2" w16cid:durableId="1706829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0796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63621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8833666">
    <w:abstractNumId w:val="1"/>
  </w:num>
  <w:num w:numId="6" w16cid:durableId="542598998">
    <w:abstractNumId w:val="1"/>
  </w:num>
  <w:num w:numId="7" w16cid:durableId="1708018859">
    <w:abstractNumId w:val="1"/>
  </w:num>
  <w:num w:numId="8" w16cid:durableId="1094205586">
    <w:abstractNumId w:val="1"/>
  </w:num>
  <w:num w:numId="9" w16cid:durableId="1882746456">
    <w:abstractNumId w:val="1"/>
  </w:num>
  <w:num w:numId="10" w16cid:durableId="1320235947">
    <w:abstractNumId w:val="1"/>
  </w:num>
  <w:num w:numId="11" w16cid:durableId="1184830328">
    <w:abstractNumId w:val="1"/>
  </w:num>
  <w:num w:numId="12" w16cid:durableId="323359436">
    <w:abstractNumId w:val="1"/>
  </w:num>
  <w:num w:numId="13" w16cid:durableId="1179344639">
    <w:abstractNumId w:val="1"/>
  </w:num>
  <w:num w:numId="14" w16cid:durableId="639767404">
    <w:abstractNumId w:val="1"/>
  </w:num>
  <w:num w:numId="15" w16cid:durableId="1407534099">
    <w:abstractNumId w:val="1"/>
  </w:num>
  <w:num w:numId="16" w16cid:durableId="993145852">
    <w:abstractNumId w:val="1"/>
  </w:num>
  <w:num w:numId="17" w16cid:durableId="817380276">
    <w:abstractNumId w:val="1"/>
  </w:num>
  <w:num w:numId="18" w16cid:durableId="982852978">
    <w:abstractNumId w:val="1"/>
  </w:num>
  <w:num w:numId="19" w16cid:durableId="769543543">
    <w:abstractNumId w:val="1"/>
  </w:num>
  <w:num w:numId="20" w16cid:durableId="2051876968">
    <w:abstractNumId w:val="1"/>
  </w:num>
  <w:num w:numId="21" w16cid:durableId="185602494">
    <w:abstractNumId w:val="1"/>
  </w:num>
  <w:num w:numId="22" w16cid:durableId="1577401415">
    <w:abstractNumId w:val="1"/>
  </w:num>
  <w:num w:numId="23" w16cid:durableId="1934124303">
    <w:abstractNumId w:val="1"/>
  </w:num>
  <w:num w:numId="24" w16cid:durableId="1188524750">
    <w:abstractNumId w:val="1"/>
  </w:num>
  <w:num w:numId="25" w16cid:durableId="1899050054">
    <w:abstractNumId w:val="1"/>
  </w:num>
  <w:num w:numId="26" w16cid:durableId="769739836">
    <w:abstractNumId w:val="1"/>
  </w:num>
  <w:num w:numId="27" w16cid:durableId="535434571">
    <w:abstractNumId w:val="1"/>
  </w:num>
  <w:num w:numId="28" w16cid:durableId="612127831">
    <w:abstractNumId w:val="1"/>
  </w:num>
  <w:num w:numId="29" w16cid:durableId="1864055794">
    <w:abstractNumId w:val="1"/>
  </w:num>
  <w:num w:numId="30" w16cid:durableId="569074049">
    <w:abstractNumId w:val="1"/>
  </w:num>
  <w:num w:numId="31" w16cid:durableId="520436651">
    <w:abstractNumId w:val="1"/>
  </w:num>
  <w:num w:numId="32" w16cid:durableId="1196113419">
    <w:abstractNumId w:val="1"/>
  </w:num>
  <w:num w:numId="33" w16cid:durableId="1689519934">
    <w:abstractNumId w:val="1"/>
  </w:num>
  <w:num w:numId="34" w16cid:durableId="744500608">
    <w:abstractNumId w:val="1"/>
  </w:num>
  <w:num w:numId="35" w16cid:durableId="1006128844">
    <w:abstractNumId w:val="1"/>
  </w:num>
  <w:num w:numId="36" w16cid:durableId="770707670">
    <w:abstractNumId w:val="1"/>
  </w:num>
  <w:num w:numId="37" w16cid:durableId="1809785791">
    <w:abstractNumId w:val="1"/>
  </w:num>
  <w:num w:numId="38" w16cid:durableId="657265226">
    <w:abstractNumId w:val="1"/>
  </w:num>
  <w:num w:numId="39" w16cid:durableId="2043624919">
    <w:abstractNumId w:val="1"/>
  </w:num>
  <w:num w:numId="40" w16cid:durableId="709379364">
    <w:abstractNumId w:val="1"/>
  </w:num>
  <w:num w:numId="41" w16cid:durableId="258147518">
    <w:abstractNumId w:val="1"/>
  </w:num>
  <w:num w:numId="42" w16cid:durableId="295264149">
    <w:abstractNumId w:val="1"/>
  </w:num>
  <w:num w:numId="43" w16cid:durableId="1106582442">
    <w:abstractNumId w:val="1"/>
  </w:num>
  <w:num w:numId="44" w16cid:durableId="310914682">
    <w:abstractNumId w:val="1"/>
  </w:num>
  <w:num w:numId="45" w16cid:durableId="233012491">
    <w:abstractNumId w:val="1"/>
  </w:num>
  <w:num w:numId="46" w16cid:durableId="1138379386">
    <w:abstractNumId w:val="1"/>
  </w:num>
  <w:num w:numId="47" w16cid:durableId="615337005">
    <w:abstractNumId w:val="1"/>
  </w:num>
  <w:num w:numId="48" w16cid:durableId="7989632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5393"/>
    <w:rsid w:val="002069AC"/>
    <w:rsid w:val="008751D2"/>
    <w:rsid w:val="00D85393"/>
    <w:rsid w:val="00FB0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D571566"/>
  <w15:docId w15:val="{469DE577-1AB2-E64C-88C1-84463BF8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27</Words>
  <Characters>8425</Characters>
  <Application>Microsoft Office Word</Application>
  <DocSecurity>0</DocSecurity>
  <Lines>70</Lines>
  <Paragraphs>19</Paragraphs>
  <ScaleCrop>false</ScaleCrop>
  <Company/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n Kožušník</cp:lastModifiedBy>
  <cp:revision>3</cp:revision>
  <dcterms:created xsi:type="dcterms:W3CDTF">2025-09-22T05:30:00Z</dcterms:created>
  <dcterms:modified xsi:type="dcterms:W3CDTF">2025-09-22T05:32:00Z</dcterms:modified>
</cp:coreProperties>
</file>